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3C1BF308"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170687">
        <w:rPr>
          <w:rFonts w:cs="Arial"/>
          <w:szCs w:val="22"/>
        </w:rPr>
        <w:t>${city}</w:t>
      </w:r>
      <w:r>
        <w:rPr>
          <w:rFonts w:cs="Arial"/>
          <w:szCs w:val="22"/>
        </w:rPr>
        <w:t xml:space="preserve"> as </w:t>
      </w:r>
      <w:bookmarkStart w:id="0" w:name="_Hlk39931696"/>
      <w:r w:rsidR="00714756" w:rsidRPr="00714756">
        <w:rPr>
          <w:rFonts w:cs="Arial"/>
          <w:szCs w:val="22"/>
        </w:rPr>
        <w:t>${</w:t>
      </w:r>
      <w:proofErr w:type="spellStart"/>
      <w:r w:rsidR="00714756" w:rsidRPr="00714756">
        <w:rPr>
          <w:rFonts w:cs="Arial"/>
          <w:szCs w:val="22"/>
        </w:rPr>
        <w:t>zoning_code</w:t>
      </w:r>
      <w:proofErr w:type="spellEnd"/>
      <w:r w:rsidR="00714756" w:rsidRPr="00714756">
        <w:rPr>
          <w:rFonts w:cs="Arial"/>
          <w:szCs w:val="22"/>
        </w:rPr>
        <w:t>}</w:t>
      </w:r>
      <w:r w:rsidR="009C0591" w:rsidRPr="00714756">
        <w:rPr>
          <w:rFonts w:cs="Arial"/>
          <w:szCs w:val="22"/>
        </w:rPr>
        <w:t xml:space="preserve">, </w:t>
      </w:r>
      <w:r w:rsidR="00714756" w:rsidRPr="00714756">
        <w:rPr>
          <w:rFonts w:cs="Arial"/>
          <w:szCs w:val="22"/>
        </w:rPr>
        <w:t>${</w:t>
      </w:r>
      <w:proofErr w:type="spellStart"/>
      <w:r w:rsidR="00714756" w:rsidRPr="00714756">
        <w:rPr>
          <w:rFonts w:cs="Arial"/>
          <w:szCs w:val="22"/>
        </w:rPr>
        <w:t>zoning_desc</w:t>
      </w:r>
      <w:proofErr w:type="spellEnd"/>
      <w:r w:rsidR="00714756" w:rsidRPr="00714756">
        <w:rPr>
          <w:rFonts w:cs="Arial"/>
          <w:szCs w:val="22"/>
        </w:rPr>
        <w:t>}</w:t>
      </w:r>
      <w:r w:rsidRPr="00392EDA">
        <w:rPr>
          <w:rFonts w:cs="Arial"/>
          <w:szCs w:val="22"/>
        </w:rPr>
        <w:t xml:space="preserve"> which permits </w:t>
      </w:r>
      <w:r w:rsidRPr="00376BB1">
        <w:rPr>
          <w:rFonts w:cs="Arial"/>
          <w:szCs w:val="22"/>
          <w:highlight w:val="yellow"/>
        </w:rPr>
        <w:t xml:space="preserve">various </w:t>
      </w:r>
      <w:r w:rsidR="009C0591">
        <w:rPr>
          <w:rFonts w:cs="Arial"/>
          <w:szCs w:val="22"/>
          <w:highlight w:val="yellow"/>
        </w:rPr>
        <w:t xml:space="preserve">retail, service commercial and </w:t>
      </w:r>
      <w:r w:rsidRPr="00376BB1">
        <w:rPr>
          <w:rFonts w:cs="Arial"/>
          <w:szCs w:val="22"/>
          <w:highlight w:val="yellow"/>
        </w:rPr>
        <w:t>office uses</w:t>
      </w:r>
      <w:bookmarkEnd w:id="0"/>
      <w:r w:rsidRPr="00392EDA">
        <w:rPr>
          <w:rFonts w:cs="Arial"/>
          <w:szCs w:val="22"/>
        </w:rPr>
        <w:t xml:space="preserve">. </w:t>
      </w:r>
      <w:r>
        <w:rPr>
          <w:rFonts w:cs="Arial"/>
          <w:szCs w:val="22"/>
        </w:rPr>
        <w:t xml:space="preserve"> </w:t>
      </w:r>
      <w:r w:rsidRPr="00392EDA">
        <w:rPr>
          <w:rFonts w:cs="Arial"/>
          <w:szCs w:val="22"/>
        </w:rPr>
        <w:t xml:space="preserve">The location of the subject is appropriate for all these uses allowed, as noted previously, and a change in zoning is unlikely. There are no known easements, encroachments, </w:t>
      </w:r>
      <w:proofErr w:type="gramStart"/>
      <w:r w:rsidRPr="00392EDA">
        <w:rPr>
          <w:rFonts w:cs="Arial"/>
          <w:szCs w:val="22"/>
        </w:rPr>
        <w:t>covenants</w:t>
      </w:r>
      <w:proofErr w:type="gramEnd"/>
      <w:r w:rsidRPr="00392EDA">
        <w:rPr>
          <w:rFonts w:cs="Arial"/>
          <w:szCs w:val="22"/>
        </w:rPr>
        <w:t xml:space="preserve">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0126B044" w:rsidR="00376BB1" w:rsidRPr="0040343B" w:rsidRDefault="00376BB1" w:rsidP="00376BB1">
      <w:pPr>
        <w:rPr>
          <w:rFonts w:cs="Arial"/>
          <w:szCs w:val="22"/>
        </w:rPr>
      </w:pPr>
      <w:r w:rsidRPr="0040343B">
        <w:rPr>
          <w:rFonts w:cs="Arial"/>
          <w:szCs w:val="22"/>
        </w:rPr>
        <w:t>The subjec</w:t>
      </w:r>
      <w:r>
        <w:rPr>
          <w:rFonts w:cs="Arial"/>
          <w:szCs w:val="22"/>
        </w:rPr>
        <w:t xml:space="preserve">t </w:t>
      </w:r>
      <w:r w:rsidR="00E456FE">
        <w:rPr>
          <w:rFonts w:cs="Arial"/>
          <w:szCs w:val="22"/>
        </w:rPr>
        <w:t xml:space="preserve">site </w:t>
      </w:r>
      <w:r w:rsidR="00E456FE" w:rsidRPr="00137B69">
        <w:rPr>
          <w:rFonts w:cs="Arial"/>
          <w:szCs w:val="22"/>
        </w:rPr>
        <w:t xml:space="preserve">has a </w:t>
      </w:r>
      <w:bookmarkStart w:id="1" w:name="_Hlk42968152"/>
      <w:r w:rsidR="00AC36E6" w:rsidRPr="00137B69">
        <w:rPr>
          <w:rFonts w:cs="Arial"/>
          <w:szCs w:val="22"/>
        </w:rPr>
        <w:t>${shape}</w:t>
      </w:r>
      <w:bookmarkEnd w:id="1"/>
      <w:r w:rsidR="00AC36E6">
        <w:rPr>
          <w:rFonts w:cs="Arial"/>
          <w:szCs w:val="22"/>
        </w:rPr>
        <w:t xml:space="preserve"> </w:t>
      </w:r>
      <w:r w:rsidR="00E456FE">
        <w:rPr>
          <w:rFonts w:cs="Arial"/>
          <w:szCs w:val="22"/>
        </w:rPr>
        <w:t>shape with</w:t>
      </w:r>
      <w:r w:rsidRPr="0040343B">
        <w:rPr>
          <w:rFonts w:cs="Arial"/>
          <w:szCs w:val="22"/>
        </w:rPr>
        <w:t xml:space="preserve"> a</w:t>
      </w:r>
      <w:r>
        <w:rPr>
          <w:rFonts w:cs="Arial"/>
          <w:szCs w:val="22"/>
        </w:rPr>
        <w:t xml:space="preserve"> </w:t>
      </w:r>
      <w:sdt>
        <w:sdtPr>
          <w:rPr>
            <w:rFonts w:cs="Arial"/>
            <w:szCs w:val="22"/>
            <w:highlight w:val="yellow"/>
          </w:rPr>
          <w:alias w:val="Gross vs. Net"/>
          <w:tag w:val="Gross vs. Net"/>
          <w:id w:val="2006327272"/>
          <w:placeholder>
            <w:docPart w:val="9E53717D69434F6C83E83218F0295B32"/>
          </w:placeholder>
          <w:dropDownList>
            <w:listItem w:value="Choose an item."/>
            <w:listItem w:displayText="gross" w:value="gross"/>
            <w:listItem w:displayText="net" w:value="net"/>
          </w:dropDownList>
        </w:sdtPr>
        <w:sdtEndPr/>
        <w:sdtContent>
          <w:r w:rsidR="00973DDA" w:rsidRPr="002C570E">
            <w:rPr>
              <w:rFonts w:cs="Arial"/>
              <w:szCs w:val="22"/>
              <w:highlight w:val="yellow"/>
            </w:rPr>
            <w:t>gross</w:t>
          </w:r>
        </w:sdtContent>
      </w:sdt>
      <w:r>
        <w:rPr>
          <w:rFonts w:cs="Arial"/>
          <w:szCs w:val="22"/>
        </w:rPr>
        <w:t xml:space="preserve"> </w:t>
      </w:r>
      <w:r w:rsidRPr="0040343B">
        <w:rPr>
          <w:rFonts w:cs="Arial"/>
          <w:szCs w:val="22"/>
        </w:rPr>
        <w:t xml:space="preserve">land area of </w:t>
      </w:r>
      <w:r w:rsidR="00714756">
        <w:rPr>
          <w:rFonts w:cs="Arial"/>
          <w:szCs w:val="22"/>
        </w:rPr>
        <w:t>${</w:t>
      </w:r>
      <w:proofErr w:type="spellStart"/>
      <w:r w:rsidR="00714756" w:rsidRPr="00714756">
        <w:rPr>
          <w:rFonts w:cs="Arial"/>
          <w:szCs w:val="22"/>
        </w:rPr>
        <w:t>grossacre</w:t>
      </w:r>
      <w:proofErr w:type="spellEnd"/>
      <w:r w:rsidR="00714756">
        <w:rPr>
          <w:rFonts w:cs="Arial"/>
          <w:szCs w:val="22"/>
        </w:rPr>
        <w:t>}</w:t>
      </w:r>
      <w:r w:rsidRPr="0040343B">
        <w:rPr>
          <w:rFonts w:cs="Arial"/>
          <w:szCs w:val="22"/>
        </w:rPr>
        <w:t xml:space="preserve"> acres / </w:t>
      </w:r>
      <w:r w:rsidR="00714756">
        <w:rPr>
          <w:rFonts w:cs="Arial"/>
          <w:szCs w:val="22"/>
        </w:rPr>
        <w:t>${</w:t>
      </w:r>
      <w:proofErr w:type="spellStart"/>
      <w:r w:rsidR="00714756" w:rsidRPr="00714756">
        <w:rPr>
          <w:rFonts w:cs="Arial"/>
          <w:szCs w:val="22"/>
        </w:rPr>
        <w:t>grosssf</w:t>
      </w:r>
      <w:proofErr w:type="spellEnd"/>
      <w:r w:rsidR="00714756">
        <w:rPr>
          <w:rFonts w:cs="Arial"/>
          <w:szCs w:val="22"/>
        </w:rPr>
        <w:t>}</w:t>
      </w:r>
      <w:r>
        <w:rPr>
          <w:rFonts w:cs="Arial"/>
          <w:szCs w:val="22"/>
        </w:rPr>
        <w:t xml:space="preserve"> </w:t>
      </w:r>
      <w:r w:rsidR="002C570E">
        <w:rPr>
          <w:rFonts w:cs="Arial"/>
          <w:szCs w:val="22"/>
        </w:rPr>
        <w:t>SF</w:t>
      </w:r>
      <w:r w:rsidRPr="0040343B">
        <w:rPr>
          <w:rFonts w:cs="Arial"/>
          <w:szCs w:val="22"/>
        </w:rPr>
        <w:t xml:space="preserve">.  The site has a </w:t>
      </w:r>
      <w:r w:rsidR="00AC36E6">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12393D" w:rsidRPr="00E456FE">
            <w:rPr>
              <w:rFonts w:cs="Arial"/>
              <w:szCs w:val="22"/>
              <w:highlight w:val="green"/>
            </w:rPr>
            <w:t>primary corner</w:t>
          </w:r>
        </w:sdtContent>
      </w:sdt>
      <w:r w:rsidRPr="0040343B">
        <w:rPr>
          <w:rFonts w:cs="Arial"/>
          <w:szCs w:val="22"/>
        </w:rPr>
        <w:t xml:space="preserve"> frontage along </w:t>
      </w:r>
      <w:r w:rsidR="0012393D">
        <w:rPr>
          <w:rFonts w:cs="Arial"/>
          <w:szCs w:val="22"/>
          <w:highlight w:val="yellow"/>
        </w:rPr>
        <w:t>two</w:t>
      </w:r>
      <w:r w:rsidR="004E1709">
        <w:rPr>
          <w:rFonts w:cs="Arial"/>
          <w:szCs w:val="22"/>
          <w:highlight w:val="yellow"/>
        </w:rPr>
        <w:t xml:space="preserve"> commercial</w:t>
      </w:r>
      <w:r w:rsidRPr="0040343B">
        <w:rPr>
          <w:rFonts w:cs="Arial"/>
          <w:szCs w:val="22"/>
        </w:rPr>
        <w:t xml:space="preserve"> </w:t>
      </w:r>
      <w:r>
        <w:rPr>
          <w:rFonts w:cs="Arial"/>
          <w:szCs w:val="22"/>
        </w:rPr>
        <w:t>arterial</w:t>
      </w:r>
      <w:r w:rsidR="0012393D">
        <w:rPr>
          <w:rFonts w:cs="Arial"/>
          <w:szCs w:val="22"/>
        </w:rPr>
        <w:t>s</w:t>
      </w:r>
      <w:r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16C4FFAF" w14:textId="060CAD7B" w:rsidR="009C0591" w:rsidRPr="000754FA" w:rsidRDefault="009C0591" w:rsidP="009C059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7BF3AE99DEC249CD8F1183E8DF62FE96"/>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sidRPr="00E456FE">
            <w:rPr>
              <w:color w:val="000000"/>
              <w:szCs w:val="22"/>
              <w:highlight w:val="green"/>
            </w:rPr>
            <w:t>commercial retail</w:t>
          </w:r>
        </w:sdtContent>
      </w:sdt>
      <w:r w:rsidR="00D80437" w:rsidRPr="00392EDA">
        <w:rPr>
          <w:color w:val="000000"/>
          <w:szCs w:val="22"/>
        </w:rPr>
        <w:t xml:space="preserve"> </w:t>
      </w:r>
      <w:r w:rsidRPr="00392EDA">
        <w:rPr>
          <w:color w:val="000000"/>
          <w:szCs w:val="22"/>
        </w:rPr>
        <w:t xml:space="preserve">development is </w:t>
      </w:r>
      <w:r>
        <w:rPr>
          <w:color w:val="000000"/>
          <w:szCs w:val="22"/>
        </w:rPr>
        <w:t xml:space="preserve">considered </w:t>
      </w:r>
      <w:r w:rsidRPr="00392EDA">
        <w:rPr>
          <w:color w:val="000000"/>
          <w:szCs w:val="22"/>
        </w:rPr>
        <w:t>financially feasible</w:t>
      </w:r>
      <w:r w:rsidRPr="00057F6F">
        <w:rPr>
          <w:color w:val="000000"/>
          <w:szCs w:val="22"/>
        </w:rPr>
        <w:t>.</w:t>
      </w:r>
    </w:p>
    <w:p w14:paraId="1E91A435" w14:textId="77777777" w:rsidR="009C0591" w:rsidRPr="000754FA" w:rsidRDefault="009C0591" w:rsidP="009C059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5455519B" w14:textId="25E10353" w:rsidR="009C0591" w:rsidRPr="000754FA" w:rsidRDefault="009C0591" w:rsidP="009C059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430255745"/>
          <w:placeholder>
            <w:docPart w:val="BB2ACB5A0CA24EF098B8103F399D6A10"/>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sidRPr="00E456FE">
            <w:rPr>
              <w:color w:val="000000"/>
              <w:szCs w:val="22"/>
              <w:highlight w:val="green"/>
            </w:rPr>
            <w:t>commercial retail</w:t>
          </w:r>
        </w:sdtContent>
      </w:sdt>
      <w:r w:rsidR="0012393D" w:rsidRPr="00392EDA">
        <w:rPr>
          <w:color w:val="000000"/>
          <w:szCs w:val="22"/>
        </w:rPr>
        <w:t xml:space="preserve"> </w:t>
      </w:r>
      <w:r w:rsidRPr="00392EDA">
        <w:rPr>
          <w:color w:val="000000"/>
          <w:szCs w:val="22"/>
        </w:rPr>
        <w:t>development</w:t>
      </w:r>
      <w:r w:rsidRPr="00124EA4">
        <w:rPr>
          <w:rFonts w:cs="Arial"/>
          <w:color w:val="000000"/>
          <w:szCs w:val="22"/>
        </w:rPr>
        <w:t>.</w:t>
      </w:r>
    </w:p>
    <w:p w14:paraId="682884AB" w14:textId="77777777" w:rsidR="009C0591" w:rsidRPr="000754FA" w:rsidRDefault="009C0591" w:rsidP="009C059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5767A65" w14:textId="565DAC60" w:rsidR="009C0591" w:rsidRDefault="009C0591" w:rsidP="009C0591">
      <w:pPr>
        <w:rPr>
          <w:rFonts w:cs="Arial"/>
          <w:szCs w:val="22"/>
        </w:rPr>
      </w:pPr>
      <w:r w:rsidRPr="00F1097F">
        <w:rPr>
          <w:rFonts w:cs="Arial"/>
          <w:szCs w:val="22"/>
        </w:rPr>
        <w:t xml:space="preserve">The conclusion of the highest and best use as if vacant is for </w:t>
      </w:r>
      <w:sdt>
        <w:sdtPr>
          <w:rPr>
            <w:color w:val="000000"/>
            <w:szCs w:val="22"/>
            <w:highlight w:val="yellow"/>
          </w:rPr>
          <w:alias w:val="Type of Use"/>
          <w:tag w:val="Type of Use"/>
          <w:id w:val="-1332369533"/>
          <w:placeholder>
            <w:docPart w:val="8D553D7C49134EB39998BDF45B6875C6"/>
          </w:placeholder>
          <w:dropDownList>
            <w:listItem w:value="Choose an item."/>
            <w:listItem w:displayText="commercial" w:value="commercial"/>
            <w:listItem w:displayText="commercial retail" w:value="commercial retail"/>
            <w:listItem w:displayText="retail pad" w:value="retail pad"/>
            <w:listItem w:displayText="retail / office" w:value="retail / office"/>
            <w:listItem w:displayText="service commercial" w:value="service commercial"/>
            <w:listItem w:displayText="office / service commercial" w:value="office / service commercial"/>
            <w:listItem w:displayText="office" w:value="office"/>
            <w:listItem w:displayText="medical / dental office" w:value="medical / dental office"/>
            <w:listItem w:displayText="mixed use" w:value="mixed use"/>
          </w:dropDownList>
        </w:sdtPr>
        <w:sdtEndPr/>
        <w:sdtContent>
          <w:r w:rsidR="0012393D">
            <w:rPr>
              <w:color w:val="000000"/>
              <w:szCs w:val="22"/>
              <w:highlight w:val="yellow"/>
            </w:rPr>
            <w:t>commercial retail</w:t>
          </w:r>
        </w:sdtContent>
      </w:sdt>
      <w:r w:rsidR="0012393D"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76939275"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w:t>
      </w:r>
      <w:proofErr w:type="gramStart"/>
      <w:r w:rsidRPr="0040343B">
        <w:rPr>
          <w:rFonts w:cs="Arial"/>
          <w:szCs w:val="22"/>
        </w:rPr>
        <w:t>permissibility</w:t>
      </w:r>
      <w:proofErr w:type="gramEnd"/>
      <w:r w:rsidRPr="0040343B">
        <w:rPr>
          <w:rFonts w:cs="Arial"/>
          <w:szCs w:val="22"/>
        </w:rPr>
        <w:t xml:space="preserve"> and financial feasibility. </w:t>
      </w:r>
      <w:r w:rsidR="00773E81" w:rsidRPr="00185C85">
        <w:rPr>
          <w:rFonts w:cs="Arial"/>
          <w:szCs w:val="22"/>
        </w:rPr>
        <w:t xml:space="preserve">The </w:t>
      </w:r>
      <w:r w:rsidR="00773E81">
        <w:rPr>
          <w:rFonts w:cs="Arial"/>
          <w:szCs w:val="22"/>
        </w:rPr>
        <w:t>subject project consists of</w:t>
      </w:r>
      <w:r w:rsidR="009E3A9D">
        <w:rPr>
          <w:rFonts w:cs="Arial"/>
          <w:szCs w:val="22"/>
        </w:rPr>
        <w:t xml:space="preserve"> a</w:t>
      </w:r>
      <w:r w:rsidR="00773E81">
        <w:rPr>
          <w:rFonts w:cs="Arial"/>
          <w:szCs w:val="22"/>
        </w:rPr>
        <w:t xml:space="preserve"> </w:t>
      </w:r>
      <w:sdt>
        <w:sdtPr>
          <w:rPr>
            <w:rFonts w:cs="Arial"/>
            <w:szCs w:val="22"/>
            <w:highlight w:val="yellow"/>
          </w:rPr>
          <w:alias w:val="Tenant(s)"/>
          <w:tag w:val="Tenant(s)"/>
          <w:id w:val="-1364585726"/>
          <w:placeholder>
            <w:docPart w:val="67460929903E4F22978F47F4EAC3C542"/>
          </w:placeholder>
          <w:dropDownList>
            <w:listItem w:value="Choose an item."/>
            <w:listItem w:displayText="single" w:value="single"/>
            <w:listItem w:displayText="two" w:value="two"/>
            <w:listItem w:displayText="three" w:value="three"/>
            <w:listItem w:displayText="multi" w:value="multi"/>
          </w:dropDownList>
        </w:sdtPr>
        <w:sdtEndPr/>
        <w:sdtContent>
          <w:r w:rsidR="00773E81">
            <w:rPr>
              <w:rFonts w:cs="Arial"/>
              <w:szCs w:val="22"/>
              <w:highlight w:val="yellow"/>
            </w:rPr>
            <w:t>single</w:t>
          </w:r>
        </w:sdtContent>
      </w:sdt>
      <w:r w:rsidR="00773E81" w:rsidRPr="0040343B">
        <w:rPr>
          <w:rFonts w:cs="Arial"/>
          <w:szCs w:val="22"/>
        </w:rPr>
        <w:t>-</w:t>
      </w:r>
      <w:r w:rsidR="00773E81">
        <w:rPr>
          <w:rFonts w:cs="Arial"/>
          <w:szCs w:val="22"/>
        </w:rPr>
        <w:t xml:space="preserve">tenant, </w:t>
      </w:r>
      <w:sdt>
        <w:sdtPr>
          <w:rPr>
            <w:rFonts w:cs="Arial"/>
            <w:szCs w:val="22"/>
            <w:highlight w:val="green"/>
          </w:rPr>
          <w:alias w:val="Commercial Type"/>
          <w:tag w:val="Commercial Type"/>
          <w:id w:val="-1104959697"/>
          <w:placeholder>
            <w:docPart w:val="59D53281181F4AE0AD18B05849693DC7"/>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12393D" w:rsidRPr="00E456FE">
            <w:rPr>
              <w:rFonts w:cs="Arial"/>
              <w:szCs w:val="22"/>
              <w:highlight w:val="green"/>
            </w:rPr>
            <w:t>sit-down restaurant</w:t>
          </w:r>
        </w:sdtContent>
      </w:sdt>
      <w:r w:rsidR="00773E81">
        <w:rPr>
          <w:rFonts w:cs="Arial"/>
          <w:szCs w:val="22"/>
        </w:rPr>
        <w:t xml:space="preserve"> building, with the proposed </w:t>
      </w:r>
      <w:r w:rsidR="00773E81" w:rsidRPr="00185C85">
        <w:rPr>
          <w:rFonts w:cs="Arial"/>
          <w:szCs w:val="22"/>
        </w:rPr>
        <w:t xml:space="preserve">improvements </w:t>
      </w:r>
      <w:r w:rsidR="00773E81">
        <w:rPr>
          <w:rFonts w:cs="Arial"/>
          <w:szCs w:val="22"/>
        </w:rPr>
        <w:t>anticipated to be in excellent</w:t>
      </w:r>
      <w:r w:rsidR="00773E81" w:rsidRPr="00185C85">
        <w:rPr>
          <w:rFonts w:cs="Arial"/>
          <w:szCs w:val="22"/>
        </w:rPr>
        <w:t xml:space="preserve"> condition, and any alternative use of the existing </w:t>
      </w:r>
      <w:r w:rsidR="00773E81" w:rsidRPr="00D7083B">
        <w:rPr>
          <w:rFonts w:cs="Arial"/>
          <w:szCs w:val="22"/>
        </w:rPr>
        <w:t>improvements is unlikely to be economically feasible</w:t>
      </w:r>
      <w:r w:rsidRPr="0040343B">
        <w:rPr>
          <w:rFonts w:cs="Arial"/>
          <w:szCs w:val="22"/>
        </w:rPr>
        <w:t xml:space="preserve">.  The </w:t>
      </w:r>
      <w:r w:rsidR="00773E81">
        <w:rPr>
          <w:rFonts w:cs="Arial"/>
          <w:szCs w:val="22"/>
        </w:rPr>
        <w:t xml:space="preserve">proposed </w:t>
      </w:r>
      <w:r w:rsidRPr="0040343B">
        <w:rPr>
          <w:rFonts w:cs="Arial"/>
          <w:szCs w:val="22"/>
        </w:rPr>
        <w:t xml:space="preserve">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E456FE">
            <w:rPr>
              <w:rFonts w:cs="Arial"/>
              <w:szCs w:val="22"/>
              <w:highlight w:val="green"/>
            </w:rPr>
            <w:t>single</w:t>
          </w:r>
        </w:sdtContent>
      </w:sdt>
      <w:r w:rsidRPr="00E456FE">
        <w:rPr>
          <w:rFonts w:cs="Arial"/>
          <w:szCs w:val="22"/>
          <w:highlight w:val="green"/>
        </w:rPr>
        <w:t>-</w:t>
      </w:r>
      <w:r w:rsidRPr="0040343B">
        <w:rPr>
          <w:rFonts w:cs="Arial"/>
          <w:szCs w:val="22"/>
        </w:rPr>
        <w:t xml:space="preserve">tenant </w:t>
      </w:r>
      <w:sdt>
        <w:sdtPr>
          <w:rPr>
            <w:rFonts w:cs="Arial"/>
            <w:szCs w:val="22"/>
            <w:highlight w:val="yellow"/>
          </w:rPr>
          <w:alias w:val="Commercial Type"/>
          <w:tag w:val="Commercial Type"/>
          <w:id w:val="-301932036"/>
          <w:placeholder>
            <w:docPart w:val="2AB2D2C8267649639AFA332824A48A93"/>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Pr>
              <w:rFonts w:cs="Arial"/>
              <w:szCs w:val="22"/>
              <w:highlight w:val="yellow"/>
            </w:rPr>
            <w:t>sit-down restaurant</w:t>
          </w:r>
        </w:sdtContent>
      </w:sdt>
      <w:r w:rsidR="00CC3205">
        <w:rPr>
          <w:rFonts w:cs="Arial"/>
          <w:szCs w:val="22"/>
        </w:rPr>
        <w:t xml:space="preserve"> </w:t>
      </w:r>
      <w:r w:rsidRPr="0040343B">
        <w:rPr>
          <w:rFonts w:cs="Arial"/>
          <w:szCs w:val="22"/>
        </w:rPr>
        <w:t>pro</w:t>
      </w:r>
      <w:r w:rsidR="004E1709">
        <w:rPr>
          <w:rFonts w:cs="Arial"/>
          <w:szCs w:val="22"/>
        </w:rPr>
        <w:t xml:space="preserve">perty </w:t>
      </w:r>
      <w:r w:rsidRPr="0040343B">
        <w:rPr>
          <w:rFonts w:cs="Arial"/>
          <w:szCs w:val="22"/>
        </w:rPr>
        <w:t>is legally permitted. The improvements are physically possible, financially feasible, and maximally productive.</w:t>
      </w:r>
    </w:p>
    <w:p w14:paraId="4685FED4" w14:textId="77777777" w:rsidR="00773E81" w:rsidRPr="00D7083B" w:rsidRDefault="00773E81" w:rsidP="00773E81">
      <w:pPr>
        <w:rPr>
          <w:rFonts w:cs="Arial"/>
          <w:szCs w:val="22"/>
        </w:rPr>
      </w:pPr>
    </w:p>
    <w:p w14:paraId="1D8DE2E9" w14:textId="087F0AA8" w:rsidR="00773E81" w:rsidRPr="00983DC5" w:rsidRDefault="00773E81" w:rsidP="00773E81">
      <w:pPr>
        <w:rPr>
          <w:rFonts w:cs="Arial"/>
          <w:szCs w:val="22"/>
        </w:rPr>
      </w:pPr>
      <w:r w:rsidRPr="00773E81">
        <w:rPr>
          <w:rFonts w:cs="Arial"/>
          <w:szCs w:val="22"/>
        </w:rPr>
        <w:t>A use which produces a positive net income to the property is considered to be the most financially feasible.  As indicated later in this appraisal report, the prospective stabilized value at completion indicated via the Cost Approach at</w:t>
      </w:r>
      <w:r w:rsidRPr="007E6125">
        <w:rPr>
          <w:rFonts w:cs="Arial"/>
          <w:szCs w:val="22"/>
        </w:rPr>
        <w:t xml:space="preserve"> </w:t>
      </w:r>
      <w:r w:rsidRPr="00773E81">
        <w:rPr>
          <w:rFonts w:cs="Arial"/>
          <w:szCs w:val="22"/>
          <w:highlight w:val="yellow"/>
        </w:rPr>
        <w:t>$</w:t>
      </w:r>
      <w:r w:rsidR="00CC3205">
        <w:rPr>
          <w:rFonts w:cs="Arial"/>
          <w:szCs w:val="22"/>
          <w:highlight w:val="yellow"/>
        </w:rPr>
        <w:t>1</w:t>
      </w:r>
      <w:r w:rsidRPr="00773E81">
        <w:rPr>
          <w:rFonts w:cs="Arial"/>
          <w:szCs w:val="22"/>
          <w:highlight w:val="yellow"/>
        </w:rPr>
        <w:t>,175,000</w:t>
      </w:r>
      <w:r w:rsidRPr="007E6125">
        <w:rPr>
          <w:rFonts w:cs="Arial"/>
          <w:szCs w:val="22"/>
        </w:rPr>
        <w:t xml:space="preserve"> is somewhat lower than the Sales Comparison Approach at </w:t>
      </w:r>
      <w:r w:rsidRPr="00773E81">
        <w:rPr>
          <w:rFonts w:cs="Arial"/>
          <w:szCs w:val="22"/>
          <w:highlight w:val="yellow"/>
        </w:rPr>
        <w:t>$</w:t>
      </w:r>
      <w:r w:rsidR="00CC3205">
        <w:rPr>
          <w:rFonts w:cs="Arial"/>
          <w:szCs w:val="22"/>
          <w:highlight w:val="yellow"/>
        </w:rPr>
        <w:t>1</w:t>
      </w:r>
      <w:r w:rsidRPr="00773E81">
        <w:rPr>
          <w:rFonts w:cs="Arial"/>
          <w:szCs w:val="22"/>
          <w:highlight w:val="yellow"/>
        </w:rPr>
        <w:t>,</w:t>
      </w:r>
      <w:r w:rsidR="00CC3205">
        <w:rPr>
          <w:rFonts w:cs="Arial"/>
          <w:szCs w:val="22"/>
          <w:highlight w:val="yellow"/>
        </w:rPr>
        <w:t>3</w:t>
      </w:r>
      <w:r w:rsidRPr="00773E81">
        <w:rPr>
          <w:rFonts w:cs="Arial"/>
          <w:szCs w:val="22"/>
          <w:highlight w:val="yellow"/>
        </w:rPr>
        <w:t>10,000</w:t>
      </w:r>
      <w:r w:rsidRPr="007E6125">
        <w:rPr>
          <w:rFonts w:cs="Arial"/>
          <w:szCs w:val="22"/>
        </w:rPr>
        <w:t>.  However, both values</w:t>
      </w:r>
      <w:r w:rsidRPr="00144AA2">
        <w:rPr>
          <w:rFonts w:cs="Arial"/>
          <w:szCs w:val="22"/>
        </w:rPr>
        <w:t xml:space="preserve"> are </w:t>
      </w:r>
      <w:r>
        <w:rPr>
          <w:rFonts w:cs="Arial"/>
          <w:szCs w:val="22"/>
        </w:rPr>
        <w:t xml:space="preserve">much </w:t>
      </w:r>
      <w:r w:rsidRPr="00144AA2">
        <w:rPr>
          <w:rFonts w:cs="Arial"/>
          <w:szCs w:val="22"/>
        </w:rPr>
        <w:t xml:space="preserve">higher than the Income Approach at </w:t>
      </w:r>
      <w:r w:rsidRPr="00773E81">
        <w:rPr>
          <w:rFonts w:cs="Arial"/>
          <w:szCs w:val="22"/>
          <w:highlight w:val="yellow"/>
        </w:rPr>
        <w:t>$</w:t>
      </w:r>
      <w:r w:rsidR="00CC3205">
        <w:rPr>
          <w:rFonts w:cs="Arial"/>
          <w:szCs w:val="22"/>
          <w:highlight w:val="yellow"/>
        </w:rPr>
        <w:t>1</w:t>
      </w:r>
      <w:r w:rsidRPr="00773E81">
        <w:rPr>
          <w:rFonts w:cs="Arial"/>
          <w:szCs w:val="22"/>
          <w:highlight w:val="yellow"/>
        </w:rPr>
        <w:t>,</w:t>
      </w:r>
      <w:r w:rsidR="00CC3205">
        <w:rPr>
          <w:rFonts w:cs="Arial"/>
          <w:szCs w:val="22"/>
          <w:highlight w:val="yellow"/>
        </w:rPr>
        <w:t>1</w:t>
      </w:r>
      <w:r w:rsidRPr="00773E81">
        <w:rPr>
          <w:rFonts w:cs="Arial"/>
          <w:szCs w:val="22"/>
          <w:highlight w:val="yellow"/>
        </w:rPr>
        <w:t>70,000</w:t>
      </w:r>
      <w:r w:rsidRPr="00144AA2">
        <w:rPr>
          <w:rFonts w:cs="Arial"/>
          <w:szCs w:val="22"/>
        </w:rPr>
        <w:t xml:space="preserve"> suggesting the </w:t>
      </w:r>
      <w:r w:rsidR="00836BDF">
        <w:rPr>
          <w:rFonts w:cs="Arial"/>
          <w:szCs w:val="22"/>
        </w:rPr>
        <w:t>subject project</w:t>
      </w:r>
      <w:r w:rsidRPr="00144AA2">
        <w:rPr>
          <w:rFonts w:cs="Arial"/>
          <w:szCs w:val="22"/>
        </w:rPr>
        <w:t xml:space="preserve"> is </w:t>
      </w:r>
      <w:r>
        <w:rPr>
          <w:rFonts w:cs="Arial"/>
          <w:szCs w:val="22"/>
        </w:rPr>
        <w:t xml:space="preserve">not </w:t>
      </w:r>
      <w:r w:rsidRPr="00144AA2">
        <w:rPr>
          <w:rFonts w:cs="Arial"/>
          <w:szCs w:val="22"/>
        </w:rPr>
        <w:t xml:space="preserve">financially feasible from strictly an investment real estate point of view, but </w:t>
      </w:r>
      <w:r>
        <w:rPr>
          <w:rFonts w:cs="Arial"/>
          <w:szCs w:val="22"/>
        </w:rPr>
        <w:t xml:space="preserve">is more than </w:t>
      </w:r>
      <w:r w:rsidRPr="00144AA2">
        <w:rPr>
          <w:rFonts w:cs="Arial"/>
          <w:szCs w:val="22"/>
        </w:rPr>
        <w:t xml:space="preserve">feasible from an owner-user or business standpoint only.  This suggests the appraiser to conclude that the </w:t>
      </w:r>
      <w:r w:rsidRPr="004E1709">
        <w:rPr>
          <w:rFonts w:cs="Arial"/>
          <w:szCs w:val="22"/>
          <w:highlight w:val="yellow"/>
        </w:rPr>
        <w:t xml:space="preserve">proposed </w:t>
      </w:r>
      <w:sdt>
        <w:sdtPr>
          <w:rPr>
            <w:rFonts w:cs="Arial"/>
            <w:szCs w:val="22"/>
            <w:highlight w:val="green"/>
          </w:rPr>
          <w:alias w:val="Commercial Type"/>
          <w:tag w:val="Commercial Type"/>
          <w:id w:val="322784679"/>
          <w:placeholder>
            <w:docPart w:val="F0FE787323D643E481D4BF89D7BDF6FC"/>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12393D" w:rsidRPr="00E456FE">
            <w:rPr>
              <w:rFonts w:cs="Arial"/>
              <w:szCs w:val="22"/>
              <w:highlight w:val="green"/>
            </w:rPr>
            <w:t>sit-down restaurant</w:t>
          </w:r>
        </w:sdtContent>
      </w:sdt>
      <w:r w:rsidR="0012393D">
        <w:rPr>
          <w:rFonts w:cs="Arial"/>
          <w:szCs w:val="22"/>
        </w:rPr>
        <w:t xml:space="preserve"> </w:t>
      </w:r>
      <w:r w:rsidRPr="00144AA2">
        <w:rPr>
          <w:rFonts w:cs="Arial"/>
          <w:szCs w:val="22"/>
        </w:rPr>
        <w:t>would be undertaken by an owner-user and not investor.</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6BAAF24D" w:rsidR="00773E81" w:rsidRPr="00C03A88" w:rsidRDefault="00773E81" w:rsidP="00773E81">
      <w:pPr>
        <w:rPr>
          <w:rFonts w:cs="Arial"/>
          <w:szCs w:val="22"/>
        </w:rPr>
      </w:pPr>
      <w:r w:rsidRPr="00C03A88">
        <w:rPr>
          <w:rFonts w:cs="Arial"/>
          <w:szCs w:val="22"/>
        </w:rPr>
        <w:t xml:space="preserve">The highest and best use of the subject property, as </w:t>
      </w:r>
      <w:r>
        <w:rPr>
          <w:rFonts w:cs="Arial"/>
          <w:szCs w:val="22"/>
        </w:rPr>
        <w:t xml:space="preserve">proposed for </w:t>
      </w:r>
      <w:r w:rsidRPr="00C03A88">
        <w:rPr>
          <w:rFonts w:cs="Arial"/>
          <w:szCs w:val="22"/>
        </w:rPr>
        <w:t>improve</w:t>
      </w:r>
      <w:r>
        <w:rPr>
          <w:rFonts w:cs="Arial"/>
          <w:szCs w:val="22"/>
        </w:rPr>
        <w:t>ment</w:t>
      </w:r>
      <w:r w:rsidRPr="00C03A88">
        <w:rPr>
          <w:rFonts w:cs="Arial"/>
          <w:szCs w:val="22"/>
        </w:rPr>
        <w:t xml:space="preserve">, is th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E456FE">
            <w:rPr>
              <w:rFonts w:cs="Arial"/>
              <w:szCs w:val="22"/>
              <w:highlight w:val="green"/>
            </w:rPr>
            <w:t>single</w:t>
          </w:r>
        </w:sdtContent>
      </w:sdt>
      <w:r w:rsidRPr="00E456FE">
        <w:rPr>
          <w:rFonts w:cs="Arial"/>
          <w:szCs w:val="22"/>
          <w:highlight w:val="green"/>
        </w:rPr>
        <w:t>-</w:t>
      </w:r>
      <w:r w:rsidRPr="00C03A88">
        <w:rPr>
          <w:rFonts w:cs="Arial"/>
          <w:szCs w:val="22"/>
        </w:rPr>
        <w:t xml:space="preserve">tenant, </w:t>
      </w:r>
      <w:sdt>
        <w:sdtPr>
          <w:rPr>
            <w:rFonts w:cs="Arial"/>
            <w:szCs w:val="22"/>
            <w:highlight w:val="green"/>
          </w:rPr>
          <w:alias w:val="Commercial Type"/>
          <w:tag w:val="Commercial Type"/>
          <w:id w:val="-2093072356"/>
          <w:placeholder>
            <w:docPart w:val="30C1EDBD96C54D2294DCB1D43F81B3AC"/>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12393D" w:rsidRPr="00E456FE">
            <w:rPr>
              <w:rFonts w:cs="Arial"/>
              <w:szCs w:val="22"/>
              <w:highlight w:val="green"/>
            </w:rPr>
            <w:t>sit-down restaurant</w:t>
          </w:r>
        </w:sdtContent>
      </w:sdt>
      <w:r w:rsidR="0012393D">
        <w:rPr>
          <w:rFonts w:cs="Arial"/>
          <w:szCs w:val="22"/>
        </w:rPr>
        <w:t xml:space="preserve"> </w:t>
      </w:r>
      <w:r w:rsidRPr="00C03A88">
        <w:rPr>
          <w:rFonts w:cs="Arial"/>
          <w:szCs w:val="22"/>
        </w:rPr>
        <w:t>use.</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14C14DDC" w14:textId="65ED11DD" w:rsidR="00D55CA8" w:rsidRDefault="00D55CA8" w:rsidP="00D55CA8">
      <w:pPr>
        <w:rPr>
          <w:rFonts w:cs="Arial"/>
          <w:szCs w:val="22"/>
        </w:rPr>
      </w:pPr>
      <w:r w:rsidRPr="00427E27">
        <w:rPr>
          <w:rFonts w:cs="Arial"/>
          <w:szCs w:val="22"/>
        </w:rPr>
        <w:t xml:space="preserve">Based on the subject’s good access, </w:t>
      </w:r>
      <w:r>
        <w:rPr>
          <w:rFonts w:cs="Arial"/>
          <w:szCs w:val="22"/>
          <w:highlight w:val="yellow"/>
        </w:rPr>
        <w:t xml:space="preserve">commercial </w:t>
      </w:r>
      <w:r w:rsidRPr="00427E27">
        <w:rPr>
          <w:rFonts w:cs="Arial"/>
          <w:szCs w:val="22"/>
        </w:rPr>
        <w:t xml:space="preserve">location, </w:t>
      </w:r>
      <w:sdt>
        <w:sdtPr>
          <w:rPr>
            <w:rFonts w:cs="Arial"/>
            <w:szCs w:val="22"/>
            <w:highlight w:val="green"/>
          </w:rPr>
          <w:alias w:val="Tenant(s)"/>
          <w:tag w:val="Tenant(s)"/>
          <w:id w:val="1516659418"/>
          <w:placeholder>
            <w:docPart w:val="EC50DD1C81604C06AA10991ABA6DFDA5"/>
          </w:placeholder>
          <w:dropDownList>
            <w:listItem w:value="Choose an item."/>
            <w:listItem w:displayText="single" w:value="single"/>
            <w:listItem w:displayText="two" w:value="two"/>
            <w:listItem w:displayText="three" w:value="three"/>
            <w:listItem w:displayText="multi" w:value="multi"/>
          </w:dropDownList>
        </w:sdtPr>
        <w:sdtEndPr/>
        <w:sdtContent>
          <w:r w:rsidRPr="00E456FE">
            <w:rPr>
              <w:rFonts w:cs="Arial"/>
              <w:szCs w:val="22"/>
              <w:highlight w:val="green"/>
            </w:rPr>
            <w:t>single</w:t>
          </w:r>
        </w:sdtContent>
      </w:sdt>
      <w:r w:rsidRPr="00E456F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Commercial Type"/>
          <w:tag w:val="Commercial Type"/>
          <w:id w:val="-2044121147"/>
          <w:placeholder>
            <w:docPart w:val="5E4D06C3EBE24E09824A2B50DA112FD6"/>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E456FE">
            <w:rPr>
              <w:rFonts w:cs="Arial"/>
              <w:szCs w:val="22"/>
              <w:highlight w:val="green"/>
            </w:rPr>
            <w:t>sit-down restaurant</w:t>
          </w:r>
        </w:sdtContent>
      </w:sdt>
      <w:r w:rsidR="00CC3205">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903B6046196E48F9A70D2E8460E178A3"/>
          </w:placeholder>
          <w:dropDownList>
            <w:listItem w:value="Choose an item."/>
            <w:listItem w:displayText="an owner-user" w:value="an owner-user"/>
            <w:listItem w:displayText="a partial owner-user" w:value="a partial owner-user"/>
            <w:listItem w:displayText="a local or regional investor" w:value="a local or regional investor"/>
            <w:listItem w:displayText="a regional or national investor" w:value="a regional or national investor"/>
            <w:listItem w:displayText="an investor" w:value="an investor"/>
          </w:dropDownList>
        </w:sdtPr>
        <w:sdtEndPr/>
        <w:sdtContent>
          <w:r w:rsidRPr="00E456FE">
            <w:rPr>
              <w:rFonts w:cs="Arial"/>
              <w:szCs w:val="22"/>
              <w:highlight w:val="green"/>
            </w:rPr>
            <w:t>an owner-user</w:t>
          </w:r>
        </w:sdtContent>
      </w:sdt>
      <w:r>
        <w:rPr>
          <w:rFonts w:cs="Arial"/>
          <w:szCs w:val="22"/>
        </w:rPr>
        <w:t xml:space="preserve"> operating</w:t>
      </w:r>
      <w:r w:rsidRPr="00427E27">
        <w:rPr>
          <w:rFonts w:cs="Arial"/>
          <w:szCs w:val="22"/>
        </w:rPr>
        <w:t xml:space="preserve"> </w:t>
      </w:r>
      <w:r w:rsidRPr="00E456FE">
        <w:rPr>
          <w:rFonts w:cs="Arial"/>
          <w:szCs w:val="22"/>
          <w:highlight w:val="yellow"/>
        </w:rPr>
        <w:t xml:space="preserve">a </w:t>
      </w:r>
      <w:sdt>
        <w:sdtPr>
          <w:rPr>
            <w:rFonts w:cs="Arial"/>
            <w:szCs w:val="22"/>
            <w:highlight w:val="green"/>
          </w:rPr>
          <w:alias w:val="Commercial Type"/>
          <w:tag w:val="Commercial Type"/>
          <w:id w:val="2028220653"/>
          <w:placeholder>
            <w:docPart w:val="7CAB0960C96C4C36AFB6FCE3AD2D2866"/>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E456FE">
            <w:rPr>
              <w:rFonts w:cs="Arial"/>
              <w:szCs w:val="22"/>
              <w:highlight w:val="green"/>
            </w:rPr>
            <w:t>sit-down restaurant</w:t>
          </w:r>
        </w:sdtContent>
      </w:sdt>
      <w:r w:rsidR="00CC3205">
        <w:rPr>
          <w:rFonts w:cs="Arial"/>
          <w:szCs w:val="22"/>
        </w:rPr>
        <w:t xml:space="preserve"> business.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99A5F1232F5249E9BA6AEBE25DD6C7D2"/>
          </w:placeholder>
          <w:dropDownList>
            <w:listItem w:value="Choose an item."/>
            <w:listItem w:displayText="single" w:value="single"/>
            <w:listItem w:displayText="two" w:value="two"/>
            <w:listItem w:displayText="three" w:value="three"/>
            <w:listItem w:displayText="multi" w:value="multi"/>
          </w:dropDownList>
        </w:sdtPr>
        <w:sdtEndPr/>
        <w:sdtContent>
          <w:r w:rsidRPr="00E456FE">
            <w:rPr>
              <w:rFonts w:cs="Arial"/>
              <w:szCs w:val="22"/>
              <w:highlight w:val="green"/>
            </w:rPr>
            <w:t>single</w:t>
          </w:r>
        </w:sdtContent>
      </w:sdt>
      <w:r w:rsidRPr="00E456FE">
        <w:rPr>
          <w:rFonts w:cs="Arial"/>
          <w:szCs w:val="22"/>
          <w:highlight w:val="green"/>
        </w:rPr>
        <w:t>-</w:t>
      </w:r>
      <w:r>
        <w:rPr>
          <w:rFonts w:cs="Arial"/>
          <w:szCs w:val="22"/>
        </w:rPr>
        <w:t xml:space="preserve">tenant </w:t>
      </w:r>
      <w:sdt>
        <w:sdtPr>
          <w:rPr>
            <w:rFonts w:cs="Arial"/>
            <w:szCs w:val="22"/>
            <w:highlight w:val="green"/>
          </w:rPr>
          <w:alias w:val="Commercial Type"/>
          <w:tag w:val="Commercial Type"/>
          <w:id w:val="-244267054"/>
          <w:placeholder>
            <w:docPart w:val="B15CA15916D94E37873E75F43D3169C8"/>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E456FE">
            <w:rPr>
              <w:rFonts w:cs="Arial"/>
              <w:szCs w:val="22"/>
              <w:highlight w:val="green"/>
            </w:rPr>
            <w:t>sit-down restaurant</w:t>
          </w:r>
        </w:sdtContent>
      </w:sdt>
      <w:r w:rsidR="00CC3205">
        <w:rPr>
          <w:rFonts w:cs="Arial"/>
          <w:szCs w:val="22"/>
        </w:rPr>
        <w:t xml:space="preserve"> </w:t>
      </w:r>
      <w:r>
        <w:rPr>
          <w:rFonts w:cs="Arial"/>
          <w:szCs w:val="22"/>
        </w:rPr>
        <w:t xml:space="preserve">building like the subject tends to be much lower than the price levels that </w:t>
      </w:r>
      <w:sdt>
        <w:sdtPr>
          <w:rPr>
            <w:rFonts w:cs="Arial"/>
            <w:szCs w:val="22"/>
            <w:highlight w:val="green"/>
          </w:rPr>
          <w:alias w:val="Occupant(s)"/>
          <w:tag w:val="Occupant(s)"/>
          <w:id w:val="1473645745"/>
          <w:placeholder>
            <w:docPart w:val="1F0F42F2BFC54CCF883660E43F049FAE"/>
          </w:placeholder>
          <w:dropDownList>
            <w:listItem w:value="Choose an item."/>
            <w:listItem w:displayText="owner-users" w:value="owner-users"/>
            <w:listItem w:displayText="partial owner-users" w:value="partial owner-users"/>
          </w:dropDownList>
        </w:sdtPr>
        <w:sdtEndPr/>
        <w:sdtContent>
          <w:r w:rsidRPr="00E456F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sdt>
        <w:sdtPr>
          <w:rPr>
            <w:rFonts w:cs="Arial"/>
            <w:szCs w:val="22"/>
            <w:highlight w:val="green"/>
          </w:rPr>
          <w:alias w:val="Local or National"/>
          <w:tag w:val="Local or National"/>
          <w:id w:val="-1515908059"/>
          <w:placeholder>
            <w:docPart w:val="DefaultPlaceholder_-1854013438"/>
          </w:placeholder>
          <w:dropDownList>
            <w:listItem w:value="Choose an item."/>
            <w:listItem w:displayText="local" w:value="local"/>
            <w:listItem w:displayText="regional" w:value="regional"/>
            <w:listItem w:displayText="regional chain" w:value="regional chain"/>
            <w:listItem w:displayText="national" w:value="national"/>
            <w:listItem w:displayText="national chain" w:value="national chain"/>
          </w:dropDownList>
        </w:sdtPr>
        <w:sdtEndPr/>
        <w:sdtContent>
          <w:r w:rsidRPr="00E456FE">
            <w:rPr>
              <w:rFonts w:cs="Arial"/>
              <w:szCs w:val="22"/>
              <w:highlight w:val="green"/>
            </w:rPr>
            <w:t>local</w:t>
          </w:r>
        </w:sdtContent>
      </w:sdt>
      <w:r w:rsidRPr="00E456FE">
        <w:rPr>
          <w:rFonts w:cs="Arial"/>
          <w:szCs w:val="22"/>
          <w:highlight w:val="green"/>
        </w:rPr>
        <w:t xml:space="preserve"> </w:t>
      </w:r>
      <w:sdt>
        <w:sdtPr>
          <w:rPr>
            <w:rFonts w:cs="Arial"/>
            <w:szCs w:val="22"/>
            <w:highlight w:val="green"/>
          </w:rPr>
          <w:alias w:val="Commercial Type"/>
          <w:tag w:val="Commercial Type"/>
          <w:id w:val="1209453963"/>
          <w:placeholder>
            <w:docPart w:val="7BBEDB2627504C2390EC105C68582194"/>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00CC3205" w:rsidRPr="00E456FE">
            <w:rPr>
              <w:rFonts w:cs="Arial"/>
              <w:szCs w:val="22"/>
              <w:highlight w:val="green"/>
            </w:rPr>
            <w:t>sit-down restaurant</w:t>
          </w:r>
        </w:sdtContent>
      </w:sdt>
      <w:r w:rsidR="00CC3205">
        <w:rPr>
          <w:rFonts w:cs="Arial"/>
          <w:szCs w:val="22"/>
        </w:rPr>
        <w:t xml:space="preserve"> </w:t>
      </w:r>
      <w:r>
        <w:rPr>
          <w:rFonts w:cs="Arial"/>
          <w:szCs w:val="22"/>
        </w:rPr>
        <w:t>business</w:t>
      </w:r>
      <w:r w:rsidRPr="00427E27">
        <w:rPr>
          <w:rFonts w:cs="Arial"/>
          <w:szCs w:val="22"/>
        </w:rPr>
        <w:t>.</w:t>
      </w:r>
    </w:p>
    <w:p w14:paraId="6913A241" w14:textId="51526A5C" w:rsidR="00376BB1" w:rsidRDefault="00376BB1" w:rsidP="00D55CA8">
      <w:pPr>
        <w:rPr>
          <w:rFonts w:cs="Arial"/>
          <w:szCs w:val="22"/>
        </w:rPr>
      </w:pPr>
    </w:p>
    <w:p w14:paraId="7E650459" w14:textId="63F65CB6" w:rsidR="00CC3205" w:rsidRDefault="00CC3205" w:rsidP="00CC3205">
      <w:pPr>
        <w:rPr>
          <w:rFonts w:cs="Arial"/>
          <w:szCs w:val="22"/>
        </w:rPr>
      </w:pPr>
      <w:r w:rsidRPr="00427E27">
        <w:rPr>
          <w:rFonts w:cs="Arial"/>
          <w:szCs w:val="22"/>
        </w:rPr>
        <w:t xml:space="preserve">Based on the subject’s good access, </w:t>
      </w:r>
      <w:r>
        <w:rPr>
          <w:rFonts w:cs="Arial"/>
          <w:szCs w:val="22"/>
          <w:highlight w:val="yellow"/>
        </w:rPr>
        <w:t xml:space="preserve">commercial </w:t>
      </w:r>
      <w:r w:rsidRPr="00427E27">
        <w:rPr>
          <w:rFonts w:cs="Arial"/>
          <w:szCs w:val="22"/>
        </w:rPr>
        <w:t xml:space="preserve">location, </w:t>
      </w:r>
      <w:sdt>
        <w:sdtPr>
          <w:rPr>
            <w:rFonts w:cs="Arial"/>
            <w:szCs w:val="22"/>
            <w:highlight w:val="green"/>
          </w:rPr>
          <w:alias w:val="Tenant(s)"/>
          <w:tag w:val="Tenant(s)"/>
          <w:id w:val="-416787174"/>
          <w:placeholder>
            <w:docPart w:val="A2E6DB600F704C00B42D281743E12A6B"/>
          </w:placeholder>
          <w:dropDownList>
            <w:listItem w:value="Choose an item."/>
            <w:listItem w:displayText="single" w:value="single"/>
            <w:listItem w:displayText="two" w:value="two"/>
            <w:listItem w:displayText="three" w:value="three"/>
            <w:listItem w:displayText="multi" w:value="multi"/>
          </w:dropDownList>
        </w:sdtPr>
        <w:sdtEndPr/>
        <w:sdtContent>
          <w:r w:rsidRPr="00E456FE">
            <w:rPr>
              <w:rFonts w:cs="Arial"/>
              <w:szCs w:val="22"/>
              <w:highlight w:val="green"/>
            </w:rPr>
            <w:t>single</w:t>
          </w:r>
        </w:sdtContent>
      </w:sdt>
      <w:r w:rsidRPr="00E456FE">
        <w:rPr>
          <w:rFonts w:cs="Arial"/>
          <w:szCs w:val="22"/>
          <w:highlight w:val="green"/>
        </w:rPr>
        <w:t>-</w:t>
      </w:r>
      <w:r>
        <w:rPr>
          <w:rFonts w:cs="Arial"/>
          <w:szCs w:val="22"/>
        </w:rPr>
        <w:t>tenant</w:t>
      </w:r>
      <w:r w:rsidRPr="00427E27">
        <w:rPr>
          <w:rFonts w:cs="Arial"/>
          <w:szCs w:val="22"/>
        </w:rPr>
        <w:t xml:space="preserve"> configuration</w:t>
      </w:r>
      <w:r>
        <w:rPr>
          <w:rFonts w:cs="Arial"/>
          <w:szCs w:val="22"/>
        </w:rPr>
        <w:t xml:space="preserve"> /</w:t>
      </w:r>
      <w:r w:rsidRPr="00427E27">
        <w:rPr>
          <w:rFonts w:cs="Arial"/>
          <w:szCs w:val="22"/>
        </w:rPr>
        <w:t xml:space="preserve">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Commercial Type"/>
          <w:tag w:val="Commercial Type"/>
          <w:id w:val="679003702"/>
          <w:placeholder>
            <w:docPart w:val="6A34E8C4D0DF4645AF769A2544BC1260"/>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Pr="00E456FE">
            <w:rPr>
              <w:rFonts w:cs="Arial"/>
              <w:szCs w:val="22"/>
              <w:highlight w:val="green"/>
            </w:rPr>
            <w:t>sit-down restaurant</w:t>
          </w:r>
        </w:sdtContent>
      </w:sdt>
      <w:r>
        <w:rPr>
          <w:rFonts w:cs="Arial"/>
          <w:szCs w:val="22"/>
        </w:rPr>
        <w:t xml:space="preserve"> </w:t>
      </w:r>
      <w:r w:rsidRPr="00427E27">
        <w:rPr>
          <w:rFonts w:cs="Arial"/>
          <w:szCs w:val="22"/>
        </w:rPr>
        <w:t>property in the area</w:t>
      </w:r>
      <w:r>
        <w:rPr>
          <w:rFonts w:cs="Arial"/>
          <w:szCs w:val="22"/>
        </w:rPr>
        <w:t>, as well as its leased status</w:t>
      </w:r>
      <w:r w:rsidRPr="00427E27">
        <w:rPr>
          <w:rFonts w:cs="Arial"/>
          <w:szCs w:val="22"/>
        </w:rPr>
        <w:t xml:space="preserve">, the most probable buyer would be </w:t>
      </w:r>
      <w:sdt>
        <w:sdtPr>
          <w:rPr>
            <w:rFonts w:cs="Arial"/>
            <w:szCs w:val="22"/>
            <w:highlight w:val="green"/>
          </w:rPr>
          <w:alias w:val="Occupant(s)"/>
          <w:tag w:val="Occupant(s)"/>
          <w:id w:val="1691334429"/>
          <w:placeholder>
            <w:docPart w:val="C11278B5C7A841FA90AF27804DB904CC"/>
          </w:placeholder>
          <w:dropDownList>
            <w:listItem w:value="Choose an item."/>
            <w:listItem w:displayText="a local or regional investor" w:value="a local or regional investor"/>
            <w:listItem w:displayText="a regional or national investor" w:value="a regional or national investor"/>
            <w:listItem w:displayText="an investor" w:value="an investor"/>
          </w:dropDownList>
        </w:sdtPr>
        <w:sdtEndPr/>
        <w:sdtContent>
          <w:r w:rsidRPr="00E456FE">
            <w:rPr>
              <w:rFonts w:cs="Arial"/>
              <w:szCs w:val="22"/>
              <w:highlight w:val="green"/>
            </w:rPr>
            <w:t>a local or regional investor</w:t>
          </w:r>
        </w:sdtContent>
      </w:sdt>
      <w:r w:rsidRPr="00E456FE">
        <w:rPr>
          <w:rFonts w:cs="Arial"/>
          <w:szCs w:val="22"/>
          <w:highlight w:val="green"/>
        </w:rPr>
        <w:t>.</w:t>
      </w:r>
      <w:r>
        <w:rPr>
          <w:rFonts w:cs="Arial"/>
          <w:szCs w:val="22"/>
        </w:rPr>
        <w:t xml:space="preserve"> </w:t>
      </w:r>
      <w:r w:rsidRPr="00427E27">
        <w:rPr>
          <w:rFonts w:cs="Arial"/>
          <w:szCs w:val="22"/>
        </w:rPr>
        <w:t xml:space="preserve">The most likely user(s) would be </w:t>
      </w:r>
      <w:sdt>
        <w:sdtPr>
          <w:rPr>
            <w:rFonts w:cs="Arial"/>
            <w:szCs w:val="22"/>
            <w:highlight w:val="green"/>
          </w:rPr>
          <w:alias w:val="Local or National"/>
          <w:tag w:val="Local or National"/>
          <w:id w:val="-1805379101"/>
          <w:placeholder>
            <w:docPart w:val="3F8BF5719124424EB759977F6C016567"/>
          </w:placeholder>
          <w:dropDownList>
            <w:listItem w:value="Choose an item."/>
            <w:listItem w:displayText="local" w:value="local"/>
            <w:listItem w:displayText="regional" w:value="regional"/>
            <w:listItem w:displayText="regional chain" w:value="regional chain"/>
            <w:listItem w:displayText="national" w:value="national"/>
            <w:listItem w:displayText="national chain" w:value="national chain"/>
          </w:dropDownList>
        </w:sdtPr>
        <w:sdtEndPr/>
        <w:sdtContent>
          <w:r w:rsidRPr="00E456FE">
            <w:rPr>
              <w:rFonts w:cs="Arial"/>
              <w:szCs w:val="22"/>
              <w:highlight w:val="green"/>
            </w:rPr>
            <w:t>regional chain</w:t>
          </w:r>
        </w:sdtContent>
      </w:sdt>
      <w:r w:rsidRPr="00E456FE">
        <w:rPr>
          <w:rFonts w:cs="Arial"/>
          <w:szCs w:val="22"/>
          <w:highlight w:val="green"/>
        </w:rPr>
        <w:t xml:space="preserve"> </w:t>
      </w:r>
      <w:sdt>
        <w:sdtPr>
          <w:rPr>
            <w:rFonts w:cs="Arial"/>
            <w:szCs w:val="22"/>
            <w:highlight w:val="green"/>
          </w:rPr>
          <w:alias w:val="Commercial Type"/>
          <w:tag w:val="Commercial Type"/>
          <w:id w:val="1824308540"/>
          <w:placeholder>
            <w:docPart w:val="8F265E28112E4915B1EBAD0B5E2CDAD9"/>
          </w:placeholder>
          <w:dropDownList>
            <w:listItem w:value="Choose an item."/>
            <w:listItem w:displayText="sit-down restaurant" w:value="sit-down restaurant"/>
            <w:listItem w:displayText="fastfood restaurant" w:value="fastfood restaurant"/>
            <w:listItem w:displayText="bank branch" w:value="bank branch"/>
            <w:listItem w:displayText="convenience store" w:value="convenience store"/>
            <w:listItem w:displayText="grocery store" w:value="grocery store"/>
            <w:listItem w:displayText="storefront commercial" w:value="storefront commercial"/>
            <w:listItem w:displayText="auto service &amp; repair" w:value="auto service &amp; repair"/>
            <w:listItem w:displayText="mini-lube" w:value="mini-lube"/>
            <w:listItem w:displayText="car wash" w:value="car wash"/>
            <w:listItem w:displayText="c-store / service station" w:value="c-store / service station"/>
            <w:listItem w:displayText="drive-thru kiosk" w:value="drive-thru kiosk"/>
            <w:listItem w:displayText="daycare / preschool" w:value="daycare / preschool"/>
          </w:dropDownList>
        </w:sdtPr>
        <w:sdtEndPr/>
        <w:sdtContent>
          <w:r w:rsidRPr="00E456FE">
            <w:rPr>
              <w:rFonts w:cs="Arial"/>
              <w:szCs w:val="22"/>
              <w:highlight w:val="green"/>
            </w:rPr>
            <w:t>sit-down restaurant</w:t>
          </w:r>
        </w:sdtContent>
      </w:sdt>
      <w:r>
        <w:rPr>
          <w:rFonts w:cs="Arial"/>
          <w:szCs w:val="22"/>
        </w:rPr>
        <w:t xml:space="preserve"> business</w:t>
      </w:r>
      <w:r w:rsidRPr="00427E27">
        <w:rPr>
          <w:rFonts w:cs="Arial"/>
          <w:szCs w:val="22"/>
        </w:rPr>
        <w:t>.</w:t>
      </w:r>
    </w:p>
    <w:p w14:paraId="0464D21B" w14:textId="77777777" w:rsidR="00CC3205" w:rsidRDefault="00CC3205" w:rsidP="00CC3205">
      <w:pPr>
        <w:rPr>
          <w:rFonts w:cs="Arial"/>
          <w:szCs w:val="22"/>
        </w:rPr>
      </w:pPr>
    </w:p>
    <w:p w14:paraId="61C730DF" w14:textId="77777777" w:rsidR="00CC3205" w:rsidRDefault="00CC3205" w:rsidP="00D55CA8">
      <w:pPr>
        <w:rPr>
          <w:rFonts w:cs="Arial"/>
          <w:szCs w:val="22"/>
        </w:rPr>
      </w:pPr>
    </w:p>
    <w:sectPr w:rsidR="00CC3205"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D39E6" w14:textId="77777777" w:rsidR="00AB4A63" w:rsidRDefault="00AB4A63">
      <w:r>
        <w:separator/>
      </w:r>
    </w:p>
  </w:endnote>
  <w:endnote w:type="continuationSeparator" w:id="0">
    <w:p w14:paraId="3261985E" w14:textId="77777777" w:rsidR="00AB4A63" w:rsidRDefault="00AB4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E8CAC8" w14:textId="06A78A0C" w:rsidR="00227880" w:rsidRDefault="00227880" w:rsidP="00227880">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137B69">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170687">
      <w:rPr>
        <w:rFonts w:cs="Segoe UI"/>
        <w:bCs/>
        <w:iCs/>
        <w:kern w:val="0"/>
        <w:sz w:val="20"/>
        <w:szCs w:val="18"/>
      </w:rPr>
      <w:t>${</w:t>
    </w:r>
    <w:proofErr w:type="spellStart"/>
    <w:r w:rsidRPr="00170687">
      <w:rPr>
        <w:rFonts w:cs="Segoe UI"/>
        <w:bCs/>
        <w:iCs/>
        <w:kern w:val="0"/>
        <w:sz w:val="20"/>
        <w:szCs w:val="18"/>
      </w:rPr>
      <w:t>reportname</w:t>
    </w:r>
    <w:proofErr w:type="spellEnd"/>
    <w:r w:rsidRPr="00170687">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DC1AB5" w14:textId="77777777" w:rsidR="00AB4A63" w:rsidRDefault="00AB4A63">
      <w:r>
        <w:separator/>
      </w:r>
    </w:p>
  </w:footnote>
  <w:footnote w:type="continuationSeparator" w:id="0">
    <w:p w14:paraId="11A37E4A" w14:textId="77777777" w:rsidR="00AB4A63" w:rsidRDefault="00AB4A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170687">
            <w:rPr>
              <w:rFonts w:asciiTheme="minorHAnsi" w:hAnsiTheme="minorHAnsi"/>
              <w:caps/>
              <w:noProof/>
              <w:color w:val="auto"/>
              <w:sz w:val="20"/>
            </w:rPr>
            <w:t>${cappropname}</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38"/>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65C"/>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20C"/>
    <w:rsid w:val="000B36DF"/>
    <w:rsid w:val="000B3EC9"/>
    <w:rsid w:val="000B4427"/>
    <w:rsid w:val="000B4479"/>
    <w:rsid w:val="000B468E"/>
    <w:rsid w:val="000B4A65"/>
    <w:rsid w:val="000B5222"/>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93D"/>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69"/>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687"/>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80"/>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B"/>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3EA"/>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0C1"/>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756"/>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7E9"/>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6BDF"/>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8DF"/>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591"/>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A9D"/>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4A63"/>
    <w:rsid w:val="00AB53E1"/>
    <w:rsid w:val="00AB5ADA"/>
    <w:rsid w:val="00AB5B31"/>
    <w:rsid w:val="00AB5EB0"/>
    <w:rsid w:val="00AB66AC"/>
    <w:rsid w:val="00AB69A6"/>
    <w:rsid w:val="00AB717A"/>
    <w:rsid w:val="00AB7C48"/>
    <w:rsid w:val="00AB7D53"/>
    <w:rsid w:val="00AB7DCD"/>
    <w:rsid w:val="00AB7FC3"/>
    <w:rsid w:val="00AC08FD"/>
    <w:rsid w:val="00AC0D58"/>
    <w:rsid w:val="00AC0DFA"/>
    <w:rsid w:val="00AC1210"/>
    <w:rsid w:val="00AC12EA"/>
    <w:rsid w:val="00AC155A"/>
    <w:rsid w:val="00AC17D2"/>
    <w:rsid w:val="00AC1864"/>
    <w:rsid w:val="00AC2965"/>
    <w:rsid w:val="00AC3273"/>
    <w:rsid w:val="00AC33FB"/>
    <w:rsid w:val="00AC36E6"/>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80"/>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0F3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A4F"/>
    <w:rsid w:val="00C04E63"/>
    <w:rsid w:val="00C0598F"/>
    <w:rsid w:val="00C0601F"/>
    <w:rsid w:val="00C06DF8"/>
    <w:rsid w:val="00C06F75"/>
    <w:rsid w:val="00C07A71"/>
    <w:rsid w:val="00C07F1F"/>
    <w:rsid w:val="00C103CE"/>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2429"/>
    <w:rsid w:val="00CC3205"/>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CA8"/>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6F6"/>
    <w:rsid w:val="00D77B15"/>
    <w:rsid w:val="00D8028B"/>
    <w:rsid w:val="00D80437"/>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6FE"/>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0CD"/>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034"/>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760"/>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29268435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9E53717D69434F6C83E83218F0295B32"/>
        <w:category>
          <w:name w:val="General"/>
          <w:gallery w:val="placeholder"/>
        </w:category>
        <w:types>
          <w:type w:val="bbPlcHdr"/>
        </w:types>
        <w:behaviors>
          <w:behavior w:val="content"/>
        </w:behaviors>
        <w:guid w:val="{885DAEB0-E431-4C37-AEE7-C5E64E8AD256}"/>
      </w:docPartPr>
      <w:docPartBody>
        <w:p w:rsidR="00AB204C" w:rsidRDefault="004C6EC4" w:rsidP="004C6EC4">
          <w:pPr>
            <w:pStyle w:val="9E53717D69434F6C83E83218F0295B32"/>
          </w:pPr>
          <w:r w:rsidRPr="00757513">
            <w:rPr>
              <w:rStyle w:val="PlaceholderText"/>
            </w:rPr>
            <w:t>Choose an item.</w:t>
          </w:r>
        </w:p>
      </w:docPartBody>
    </w:docPart>
    <w:docPart>
      <w:docPartPr>
        <w:name w:val="67460929903E4F22978F47F4EAC3C542"/>
        <w:category>
          <w:name w:val="General"/>
          <w:gallery w:val="placeholder"/>
        </w:category>
        <w:types>
          <w:type w:val="bbPlcHdr"/>
        </w:types>
        <w:behaviors>
          <w:behavior w:val="content"/>
        </w:behaviors>
        <w:guid w:val="{2006E020-2DEC-4267-B2B3-0CD3A388F523}"/>
      </w:docPartPr>
      <w:docPartBody>
        <w:p w:rsidR="00CD21B6" w:rsidRDefault="00D04789" w:rsidP="00D04789">
          <w:pPr>
            <w:pStyle w:val="67460929903E4F22978F47F4EAC3C542"/>
          </w:pPr>
          <w:r w:rsidRPr="00757513">
            <w:rPr>
              <w:rStyle w:val="PlaceholderText"/>
            </w:rPr>
            <w:t>Choose an item.</w:t>
          </w:r>
        </w:p>
      </w:docPartBody>
    </w:docPart>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CD21B6" w:rsidRDefault="00D04789" w:rsidP="00D04789">
          <w:pPr>
            <w:pStyle w:val="2879AC9F9EE94C41AE3B1771636A1911"/>
          </w:pPr>
          <w:r w:rsidRPr="00757513">
            <w:rPr>
              <w:rStyle w:val="PlaceholderText"/>
            </w:rPr>
            <w:t>Choose an item.</w:t>
          </w:r>
        </w:p>
      </w:docPartBody>
    </w:docPart>
    <w:docPart>
      <w:docPartPr>
        <w:name w:val="59D53281181F4AE0AD18B05849693DC7"/>
        <w:category>
          <w:name w:val="General"/>
          <w:gallery w:val="placeholder"/>
        </w:category>
        <w:types>
          <w:type w:val="bbPlcHdr"/>
        </w:types>
        <w:behaviors>
          <w:behavior w:val="content"/>
        </w:behaviors>
        <w:guid w:val="{00FBEE86-B75F-4665-9A97-32008FCC7AFB}"/>
      </w:docPartPr>
      <w:docPartBody>
        <w:p w:rsidR="00F4333B" w:rsidRDefault="00CD21B6" w:rsidP="00CD21B6">
          <w:pPr>
            <w:pStyle w:val="59D53281181F4AE0AD18B05849693DC7"/>
          </w:pPr>
          <w:r w:rsidRPr="00757513">
            <w:rPr>
              <w:rStyle w:val="PlaceholderText"/>
            </w:rPr>
            <w:t>Choose an item.</w:t>
          </w:r>
        </w:p>
      </w:docPartBody>
    </w:docPart>
    <w:docPart>
      <w:docPartPr>
        <w:name w:val="7BF3AE99DEC249CD8F1183E8DF62FE96"/>
        <w:category>
          <w:name w:val="General"/>
          <w:gallery w:val="placeholder"/>
        </w:category>
        <w:types>
          <w:type w:val="bbPlcHdr"/>
        </w:types>
        <w:behaviors>
          <w:behavior w:val="content"/>
        </w:behaviors>
        <w:guid w:val="{E81A4C79-1A36-4801-890A-3D7EE0F72C7B}"/>
      </w:docPartPr>
      <w:docPartBody>
        <w:p w:rsidR="00AA6510" w:rsidRDefault="007429A6" w:rsidP="007429A6">
          <w:pPr>
            <w:pStyle w:val="7BF3AE99DEC249CD8F1183E8DF62FE96"/>
          </w:pPr>
          <w:r w:rsidRPr="00757513">
            <w:rPr>
              <w:rStyle w:val="PlaceholderText"/>
            </w:rPr>
            <w:t>Choose an item.</w:t>
          </w:r>
        </w:p>
      </w:docPartBody>
    </w:docPart>
    <w:docPart>
      <w:docPartPr>
        <w:name w:val="EC50DD1C81604C06AA10991ABA6DFDA5"/>
        <w:category>
          <w:name w:val="General"/>
          <w:gallery w:val="placeholder"/>
        </w:category>
        <w:types>
          <w:type w:val="bbPlcHdr"/>
        </w:types>
        <w:behaviors>
          <w:behavior w:val="content"/>
        </w:behaviors>
        <w:guid w:val="{8E583672-9AE8-4540-92B0-52B2907D74A8}"/>
      </w:docPartPr>
      <w:docPartBody>
        <w:p w:rsidR="00AA6510" w:rsidRDefault="007429A6" w:rsidP="007429A6">
          <w:pPr>
            <w:pStyle w:val="EC50DD1C81604C06AA10991ABA6DFDA5"/>
          </w:pPr>
          <w:r w:rsidRPr="00757513">
            <w:rPr>
              <w:rStyle w:val="PlaceholderText"/>
            </w:rPr>
            <w:t>Choose an item.</w:t>
          </w:r>
        </w:p>
      </w:docPartBody>
    </w:docPart>
    <w:docPart>
      <w:docPartPr>
        <w:name w:val="903B6046196E48F9A70D2E8460E178A3"/>
        <w:category>
          <w:name w:val="General"/>
          <w:gallery w:val="placeholder"/>
        </w:category>
        <w:types>
          <w:type w:val="bbPlcHdr"/>
        </w:types>
        <w:behaviors>
          <w:behavior w:val="content"/>
        </w:behaviors>
        <w:guid w:val="{34811653-FF07-4B46-8F5A-DA32E4DB797C}"/>
      </w:docPartPr>
      <w:docPartBody>
        <w:p w:rsidR="00AA6510" w:rsidRDefault="007429A6" w:rsidP="007429A6">
          <w:pPr>
            <w:pStyle w:val="903B6046196E48F9A70D2E8460E178A3"/>
          </w:pPr>
          <w:r w:rsidRPr="00757513">
            <w:rPr>
              <w:rStyle w:val="PlaceholderText"/>
            </w:rPr>
            <w:t>Choose an item.</w:t>
          </w:r>
        </w:p>
      </w:docPartBody>
    </w:docPart>
    <w:docPart>
      <w:docPartPr>
        <w:name w:val="1F0F42F2BFC54CCF883660E43F049FAE"/>
        <w:category>
          <w:name w:val="General"/>
          <w:gallery w:val="placeholder"/>
        </w:category>
        <w:types>
          <w:type w:val="bbPlcHdr"/>
        </w:types>
        <w:behaviors>
          <w:behavior w:val="content"/>
        </w:behaviors>
        <w:guid w:val="{454F702C-30C2-4F8E-AC7D-FA425D1571FE}"/>
      </w:docPartPr>
      <w:docPartBody>
        <w:p w:rsidR="00AA6510" w:rsidRDefault="007429A6" w:rsidP="007429A6">
          <w:pPr>
            <w:pStyle w:val="1F0F42F2BFC54CCF883660E43F049FAE"/>
          </w:pPr>
          <w:r w:rsidRPr="00757513">
            <w:rPr>
              <w:rStyle w:val="PlaceholderText"/>
            </w:rPr>
            <w:t>Choose an item.</w:t>
          </w:r>
        </w:p>
      </w:docPartBody>
    </w:docPart>
    <w:docPart>
      <w:docPartPr>
        <w:name w:val="99A5F1232F5249E9BA6AEBE25DD6C7D2"/>
        <w:category>
          <w:name w:val="General"/>
          <w:gallery w:val="placeholder"/>
        </w:category>
        <w:types>
          <w:type w:val="bbPlcHdr"/>
        </w:types>
        <w:behaviors>
          <w:behavior w:val="content"/>
        </w:behaviors>
        <w:guid w:val="{D60B4473-1BA4-4AAA-A876-45C57B9FA1E1}"/>
      </w:docPartPr>
      <w:docPartBody>
        <w:p w:rsidR="00AA6510" w:rsidRDefault="007429A6" w:rsidP="007429A6">
          <w:pPr>
            <w:pStyle w:val="99A5F1232F5249E9BA6AEBE25DD6C7D2"/>
          </w:pPr>
          <w:r w:rsidRPr="00757513">
            <w:rPr>
              <w:rStyle w:val="PlaceholderText"/>
            </w:rPr>
            <w:t>Choose an item.</w:t>
          </w:r>
        </w:p>
      </w:docPartBody>
    </w:docPart>
    <w:docPart>
      <w:docPartPr>
        <w:name w:val="BB2ACB5A0CA24EF098B8103F399D6A10"/>
        <w:category>
          <w:name w:val="General"/>
          <w:gallery w:val="placeholder"/>
        </w:category>
        <w:types>
          <w:type w:val="bbPlcHdr"/>
        </w:types>
        <w:behaviors>
          <w:behavior w:val="content"/>
        </w:behaviors>
        <w:guid w:val="{FA559CFE-E640-40D1-8CEA-31BA590099D8}"/>
      </w:docPartPr>
      <w:docPartBody>
        <w:p w:rsidR="004E3D92" w:rsidRDefault="006404E7" w:rsidP="006404E7">
          <w:pPr>
            <w:pStyle w:val="BB2ACB5A0CA24EF098B8103F399D6A10"/>
          </w:pPr>
          <w:r w:rsidRPr="00757513">
            <w:rPr>
              <w:rStyle w:val="PlaceholderText"/>
            </w:rPr>
            <w:t>Choose an item.</w:t>
          </w:r>
        </w:p>
      </w:docPartBody>
    </w:docPart>
    <w:docPart>
      <w:docPartPr>
        <w:name w:val="8D553D7C49134EB39998BDF45B6875C6"/>
        <w:category>
          <w:name w:val="General"/>
          <w:gallery w:val="placeholder"/>
        </w:category>
        <w:types>
          <w:type w:val="bbPlcHdr"/>
        </w:types>
        <w:behaviors>
          <w:behavior w:val="content"/>
        </w:behaviors>
        <w:guid w:val="{D6528E5A-CEEB-4872-9C0F-5CEF89572B17}"/>
      </w:docPartPr>
      <w:docPartBody>
        <w:p w:rsidR="004E3D92" w:rsidRDefault="006404E7" w:rsidP="006404E7">
          <w:pPr>
            <w:pStyle w:val="8D553D7C49134EB39998BDF45B6875C6"/>
          </w:pPr>
          <w:r w:rsidRPr="00757513">
            <w:rPr>
              <w:rStyle w:val="PlaceholderText"/>
            </w:rPr>
            <w:t>Choose an item.</w:t>
          </w:r>
        </w:p>
      </w:docPartBody>
    </w:docPart>
    <w:docPart>
      <w:docPartPr>
        <w:name w:val="30C1EDBD96C54D2294DCB1D43F81B3AC"/>
        <w:category>
          <w:name w:val="General"/>
          <w:gallery w:val="placeholder"/>
        </w:category>
        <w:types>
          <w:type w:val="bbPlcHdr"/>
        </w:types>
        <w:behaviors>
          <w:behavior w:val="content"/>
        </w:behaviors>
        <w:guid w:val="{4BBF2392-560C-4E8D-97C9-0D9C28846E52}"/>
      </w:docPartPr>
      <w:docPartBody>
        <w:p w:rsidR="004E3D92" w:rsidRDefault="006404E7" w:rsidP="006404E7">
          <w:pPr>
            <w:pStyle w:val="30C1EDBD96C54D2294DCB1D43F81B3AC"/>
          </w:pPr>
          <w:r w:rsidRPr="00757513">
            <w:rPr>
              <w:rStyle w:val="PlaceholderText"/>
            </w:rPr>
            <w:t>Choose an item.</w:t>
          </w:r>
        </w:p>
      </w:docPartBody>
    </w:docPart>
    <w:docPart>
      <w:docPartPr>
        <w:name w:val="F0FE787323D643E481D4BF89D7BDF6FC"/>
        <w:category>
          <w:name w:val="General"/>
          <w:gallery w:val="placeholder"/>
        </w:category>
        <w:types>
          <w:type w:val="bbPlcHdr"/>
        </w:types>
        <w:behaviors>
          <w:behavior w:val="content"/>
        </w:behaviors>
        <w:guid w:val="{55776C88-1DA2-401F-B3F6-7F8D69C55814}"/>
      </w:docPartPr>
      <w:docPartBody>
        <w:p w:rsidR="004E3D92" w:rsidRDefault="006404E7" w:rsidP="006404E7">
          <w:pPr>
            <w:pStyle w:val="F0FE787323D643E481D4BF89D7BDF6FC"/>
          </w:pPr>
          <w:r w:rsidRPr="00757513">
            <w:rPr>
              <w:rStyle w:val="PlaceholderText"/>
            </w:rPr>
            <w:t>Choose an item.</w:t>
          </w:r>
        </w:p>
      </w:docPartBody>
    </w:docPart>
    <w:docPart>
      <w:docPartPr>
        <w:name w:val="5E4D06C3EBE24E09824A2B50DA112FD6"/>
        <w:category>
          <w:name w:val="General"/>
          <w:gallery w:val="placeholder"/>
        </w:category>
        <w:types>
          <w:type w:val="bbPlcHdr"/>
        </w:types>
        <w:behaviors>
          <w:behavior w:val="content"/>
        </w:behaviors>
        <w:guid w:val="{2CC9055B-B6AB-41BF-BD0B-FCD3D78E8623}"/>
      </w:docPartPr>
      <w:docPartBody>
        <w:p w:rsidR="004E3D92" w:rsidRDefault="006404E7" w:rsidP="006404E7">
          <w:pPr>
            <w:pStyle w:val="5E4D06C3EBE24E09824A2B50DA112FD6"/>
          </w:pPr>
          <w:r w:rsidRPr="00757513">
            <w:rPr>
              <w:rStyle w:val="PlaceholderText"/>
            </w:rPr>
            <w:t>Choose an item.</w:t>
          </w:r>
        </w:p>
      </w:docPartBody>
    </w:docPart>
    <w:docPart>
      <w:docPartPr>
        <w:name w:val="7CAB0960C96C4C36AFB6FCE3AD2D2866"/>
        <w:category>
          <w:name w:val="General"/>
          <w:gallery w:val="placeholder"/>
        </w:category>
        <w:types>
          <w:type w:val="bbPlcHdr"/>
        </w:types>
        <w:behaviors>
          <w:behavior w:val="content"/>
        </w:behaviors>
        <w:guid w:val="{F1063825-E6FD-4403-BF2B-A102B5528F94}"/>
      </w:docPartPr>
      <w:docPartBody>
        <w:p w:rsidR="004E3D92" w:rsidRDefault="006404E7" w:rsidP="006404E7">
          <w:pPr>
            <w:pStyle w:val="7CAB0960C96C4C36AFB6FCE3AD2D2866"/>
          </w:pPr>
          <w:r w:rsidRPr="00757513">
            <w:rPr>
              <w:rStyle w:val="PlaceholderText"/>
            </w:rPr>
            <w:t>Choose an item.</w:t>
          </w:r>
        </w:p>
      </w:docPartBody>
    </w:docPart>
    <w:docPart>
      <w:docPartPr>
        <w:name w:val="B15CA15916D94E37873E75F43D3169C8"/>
        <w:category>
          <w:name w:val="General"/>
          <w:gallery w:val="placeholder"/>
        </w:category>
        <w:types>
          <w:type w:val="bbPlcHdr"/>
        </w:types>
        <w:behaviors>
          <w:behavior w:val="content"/>
        </w:behaviors>
        <w:guid w:val="{627AC3CF-C914-4831-9EB7-BB9847CE0103}"/>
      </w:docPartPr>
      <w:docPartBody>
        <w:p w:rsidR="004E3D92" w:rsidRDefault="006404E7" w:rsidP="006404E7">
          <w:pPr>
            <w:pStyle w:val="B15CA15916D94E37873E75F43D3169C8"/>
          </w:pPr>
          <w:r w:rsidRPr="00757513">
            <w:rPr>
              <w:rStyle w:val="PlaceholderText"/>
            </w:rPr>
            <w:t>Choose an item.</w:t>
          </w:r>
        </w:p>
      </w:docPartBody>
    </w:docPart>
    <w:docPart>
      <w:docPartPr>
        <w:name w:val="7BBEDB2627504C2390EC105C68582194"/>
        <w:category>
          <w:name w:val="General"/>
          <w:gallery w:val="placeholder"/>
        </w:category>
        <w:types>
          <w:type w:val="bbPlcHdr"/>
        </w:types>
        <w:behaviors>
          <w:behavior w:val="content"/>
        </w:behaviors>
        <w:guid w:val="{F4512886-05E6-4FF4-AE37-2F9A79E41DB7}"/>
      </w:docPartPr>
      <w:docPartBody>
        <w:p w:rsidR="004E3D92" w:rsidRDefault="006404E7" w:rsidP="006404E7">
          <w:pPr>
            <w:pStyle w:val="7BBEDB2627504C2390EC105C68582194"/>
          </w:pPr>
          <w:r w:rsidRPr="00757513">
            <w:rPr>
              <w:rStyle w:val="PlaceholderText"/>
            </w:rPr>
            <w:t>Choose an item.</w:t>
          </w:r>
        </w:p>
      </w:docPartBody>
    </w:docPart>
    <w:docPart>
      <w:docPartPr>
        <w:name w:val="A2E6DB600F704C00B42D281743E12A6B"/>
        <w:category>
          <w:name w:val="General"/>
          <w:gallery w:val="placeholder"/>
        </w:category>
        <w:types>
          <w:type w:val="bbPlcHdr"/>
        </w:types>
        <w:behaviors>
          <w:behavior w:val="content"/>
        </w:behaviors>
        <w:guid w:val="{BBC38302-B9DB-4C6B-BA88-D50A49A6C2D4}"/>
      </w:docPartPr>
      <w:docPartBody>
        <w:p w:rsidR="004E3D92" w:rsidRDefault="006404E7" w:rsidP="006404E7">
          <w:pPr>
            <w:pStyle w:val="A2E6DB600F704C00B42D281743E12A6B"/>
          </w:pPr>
          <w:r w:rsidRPr="00757513">
            <w:rPr>
              <w:rStyle w:val="PlaceholderText"/>
            </w:rPr>
            <w:t>Choose an item.</w:t>
          </w:r>
        </w:p>
      </w:docPartBody>
    </w:docPart>
    <w:docPart>
      <w:docPartPr>
        <w:name w:val="6A34E8C4D0DF4645AF769A2544BC1260"/>
        <w:category>
          <w:name w:val="General"/>
          <w:gallery w:val="placeholder"/>
        </w:category>
        <w:types>
          <w:type w:val="bbPlcHdr"/>
        </w:types>
        <w:behaviors>
          <w:behavior w:val="content"/>
        </w:behaviors>
        <w:guid w:val="{38B4E1E4-9FE0-4603-A7A8-F49FFE6160FD}"/>
      </w:docPartPr>
      <w:docPartBody>
        <w:p w:rsidR="004E3D92" w:rsidRDefault="006404E7" w:rsidP="006404E7">
          <w:pPr>
            <w:pStyle w:val="6A34E8C4D0DF4645AF769A2544BC1260"/>
          </w:pPr>
          <w:r w:rsidRPr="00757513">
            <w:rPr>
              <w:rStyle w:val="PlaceholderText"/>
            </w:rPr>
            <w:t>Choose an item.</w:t>
          </w:r>
        </w:p>
      </w:docPartBody>
    </w:docPart>
    <w:docPart>
      <w:docPartPr>
        <w:name w:val="C11278B5C7A841FA90AF27804DB904CC"/>
        <w:category>
          <w:name w:val="General"/>
          <w:gallery w:val="placeholder"/>
        </w:category>
        <w:types>
          <w:type w:val="bbPlcHdr"/>
        </w:types>
        <w:behaviors>
          <w:behavior w:val="content"/>
        </w:behaviors>
        <w:guid w:val="{493C01B1-57BC-43FF-93A7-00306A7C9FE5}"/>
      </w:docPartPr>
      <w:docPartBody>
        <w:p w:rsidR="004E3D92" w:rsidRDefault="006404E7" w:rsidP="006404E7">
          <w:pPr>
            <w:pStyle w:val="C11278B5C7A841FA90AF27804DB904CC"/>
          </w:pPr>
          <w:r w:rsidRPr="00757513">
            <w:rPr>
              <w:rStyle w:val="PlaceholderText"/>
            </w:rPr>
            <w:t>Choose an item.</w:t>
          </w:r>
        </w:p>
      </w:docPartBody>
    </w:docPart>
    <w:docPart>
      <w:docPartPr>
        <w:name w:val="3F8BF5719124424EB759977F6C016567"/>
        <w:category>
          <w:name w:val="General"/>
          <w:gallery w:val="placeholder"/>
        </w:category>
        <w:types>
          <w:type w:val="bbPlcHdr"/>
        </w:types>
        <w:behaviors>
          <w:behavior w:val="content"/>
        </w:behaviors>
        <w:guid w:val="{F3F73DD5-8457-473E-B527-EE2556166F0D}"/>
      </w:docPartPr>
      <w:docPartBody>
        <w:p w:rsidR="004E3D92" w:rsidRDefault="006404E7" w:rsidP="006404E7">
          <w:pPr>
            <w:pStyle w:val="3F8BF5719124424EB759977F6C016567"/>
          </w:pPr>
          <w:r w:rsidRPr="00757513">
            <w:rPr>
              <w:rStyle w:val="PlaceholderText"/>
            </w:rPr>
            <w:t>Choose an item.</w:t>
          </w:r>
        </w:p>
      </w:docPartBody>
    </w:docPart>
    <w:docPart>
      <w:docPartPr>
        <w:name w:val="8F265E28112E4915B1EBAD0B5E2CDAD9"/>
        <w:category>
          <w:name w:val="General"/>
          <w:gallery w:val="placeholder"/>
        </w:category>
        <w:types>
          <w:type w:val="bbPlcHdr"/>
        </w:types>
        <w:behaviors>
          <w:behavior w:val="content"/>
        </w:behaviors>
        <w:guid w:val="{DCAD4C63-610C-4E89-874F-BAEF2F7885C2}"/>
      </w:docPartPr>
      <w:docPartBody>
        <w:p w:rsidR="004E3D92" w:rsidRDefault="006404E7" w:rsidP="006404E7">
          <w:pPr>
            <w:pStyle w:val="8F265E28112E4915B1EBAD0B5E2CDAD9"/>
          </w:pPr>
          <w:r w:rsidRPr="00757513">
            <w:rPr>
              <w:rStyle w:val="PlaceholderText"/>
            </w:rPr>
            <w:t>Choose an item.</w:t>
          </w:r>
        </w:p>
      </w:docPartBody>
    </w:docPart>
    <w:docPart>
      <w:docPartPr>
        <w:name w:val="2AB2D2C8267649639AFA332824A48A93"/>
        <w:category>
          <w:name w:val="General"/>
          <w:gallery w:val="placeholder"/>
        </w:category>
        <w:types>
          <w:type w:val="bbPlcHdr"/>
        </w:types>
        <w:behaviors>
          <w:behavior w:val="content"/>
        </w:behaviors>
        <w:guid w:val="{D33C1A51-CDC8-465D-B62B-9B42125B0267}"/>
      </w:docPartPr>
      <w:docPartBody>
        <w:p w:rsidR="004E3D92" w:rsidRDefault="006404E7" w:rsidP="006404E7">
          <w:pPr>
            <w:pStyle w:val="2AB2D2C8267649639AFA332824A48A93"/>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A3DB4"/>
    <w:rsid w:val="00151ADC"/>
    <w:rsid w:val="001C0D1B"/>
    <w:rsid w:val="001C4370"/>
    <w:rsid w:val="001D2142"/>
    <w:rsid w:val="003E1CF8"/>
    <w:rsid w:val="004C6EC4"/>
    <w:rsid w:val="004E3D92"/>
    <w:rsid w:val="006404E7"/>
    <w:rsid w:val="00645780"/>
    <w:rsid w:val="007429A6"/>
    <w:rsid w:val="008611D6"/>
    <w:rsid w:val="009612AA"/>
    <w:rsid w:val="00AA6510"/>
    <w:rsid w:val="00AB204C"/>
    <w:rsid w:val="00B84511"/>
    <w:rsid w:val="00BA22F9"/>
    <w:rsid w:val="00BD1F56"/>
    <w:rsid w:val="00C43866"/>
    <w:rsid w:val="00C939B3"/>
    <w:rsid w:val="00CD21B6"/>
    <w:rsid w:val="00D04789"/>
    <w:rsid w:val="00F4333B"/>
    <w:rsid w:val="00FD6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404E7"/>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AC669282975D4326B982F678CE4E3ECA">
    <w:name w:val="AC669282975D4326B982F678CE4E3ECA"/>
    <w:rsid w:val="00F4333B"/>
  </w:style>
  <w:style w:type="paragraph" w:customStyle="1" w:styleId="B71FC7F911534B70A45ED15038C87E3D">
    <w:name w:val="B71FC7F911534B70A45ED15038C87E3D"/>
    <w:rsid w:val="00F4333B"/>
  </w:style>
  <w:style w:type="paragraph" w:customStyle="1" w:styleId="9F4B58F2D8E845A3AA77CA19A3AE8ED6">
    <w:name w:val="9F4B58F2D8E845A3AA77CA19A3AE8ED6"/>
    <w:rsid w:val="00F4333B"/>
  </w:style>
  <w:style w:type="paragraph" w:customStyle="1" w:styleId="8D219DF630E14B8181A5D06165C92866">
    <w:name w:val="8D219DF630E14B8181A5D06165C92866"/>
    <w:rsid w:val="00F4333B"/>
  </w:style>
  <w:style w:type="paragraph" w:customStyle="1" w:styleId="225D5128455A4DD88D3726F69F4D0ACF">
    <w:name w:val="225D5128455A4DD88D3726F69F4D0ACF"/>
    <w:rsid w:val="007429A6"/>
  </w:style>
  <w:style w:type="paragraph" w:customStyle="1" w:styleId="7BF3AE99DEC249CD8F1183E8DF62FE96">
    <w:name w:val="7BF3AE99DEC249CD8F1183E8DF62FE96"/>
    <w:rsid w:val="007429A6"/>
  </w:style>
  <w:style w:type="paragraph" w:customStyle="1" w:styleId="C33F3B45073F490C84BBC52575541632">
    <w:name w:val="C33F3B45073F490C84BBC52575541632"/>
    <w:rsid w:val="007429A6"/>
  </w:style>
  <w:style w:type="paragraph" w:customStyle="1" w:styleId="EEFB1C45A0BE450794EEE9CBEAE7FB3B">
    <w:name w:val="EEFB1C45A0BE450794EEE9CBEAE7FB3B"/>
    <w:rsid w:val="007429A6"/>
  </w:style>
  <w:style w:type="paragraph" w:customStyle="1" w:styleId="95CB7AB5715D48958CCA23DD9FD638D5">
    <w:name w:val="95CB7AB5715D48958CCA23DD9FD638D5"/>
    <w:rsid w:val="007429A6"/>
  </w:style>
  <w:style w:type="paragraph" w:customStyle="1" w:styleId="9F827A4E81C94651ADA0866DD3757361">
    <w:name w:val="9F827A4E81C94651ADA0866DD3757361"/>
    <w:rsid w:val="007429A6"/>
  </w:style>
  <w:style w:type="paragraph" w:customStyle="1" w:styleId="EC50DD1C81604C06AA10991ABA6DFDA5">
    <w:name w:val="EC50DD1C81604C06AA10991ABA6DFDA5"/>
    <w:rsid w:val="007429A6"/>
  </w:style>
  <w:style w:type="paragraph" w:customStyle="1" w:styleId="84BB911B75A04F58B85CB825806E9EF1">
    <w:name w:val="84BB911B75A04F58B85CB825806E9EF1"/>
    <w:rsid w:val="007429A6"/>
  </w:style>
  <w:style w:type="paragraph" w:customStyle="1" w:styleId="903B6046196E48F9A70D2E8460E178A3">
    <w:name w:val="903B6046196E48F9A70D2E8460E178A3"/>
    <w:rsid w:val="007429A6"/>
  </w:style>
  <w:style w:type="paragraph" w:customStyle="1" w:styleId="C4969FCAA03C4C398205701B3FBC94EC">
    <w:name w:val="C4969FCAA03C4C398205701B3FBC94EC"/>
    <w:rsid w:val="007429A6"/>
  </w:style>
  <w:style w:type="paragraph" w:customStyle="1" w:styleId="1F0F42F2BFC54CCF883660E43F049FAE">
    <w:name w:val="1F0F42F2BFC54CCF883660E43F049FAE"/>
    <w:rsid w:val="007429A6"/>
  </w:style>
  <w:style w:type="paragraph" w:customStyle="1" w:styleId="99A5F1232F5249E9BA6AEBE25DD6C7D2">
    <w:name w:val="99A5F1232F5249E9BA6AEBE25DD6C7D2"/>
    <w:rsid w:val="007429A6"/>
  </w:style>
  <w:style w:type="paragraph" w:customStyle="1" w:styleId="A717B1353CA445B68BDECD5D0E456EF1">
    <w:name w:val="A717B1353CA445B68BDECD5D0E456EF1"/>
    <w:rsid w:val="007429A6"/>
  </w:style>
  <w:style w:type="paragraph" w:customStyle="1" w:styleId="BB2ACB5A0CA24EF098B8103F399D6A10">
    <w:name w:val="BB2ACB5A0CA24EF098B8103F399D6A10"/>
    <w:rsid w:val="006404E7"/>
  </w:style>
  <w:style w:type="paragraph" w:customStyle="1" w:styleId="8D553D7C49134EB39998BDF45B6875C6">
    <w:name w:val="8D553D7C49134EB39998BDF45B6875C6"/>
    <w:rsid w:val="006404E7"/>
  </w:style>
  <w:style w:type="paragraph" w:customStyle="1" w:styleId="30C1EDBD96C54D2294DCB1D43F81B3AC">
    <w:name w:val="30C1EDBD96C54D2294DCB1D43F81B3AC"/>
    <w:rsid w:val="006404E7"/>
  </w:style>
  <w:style w:type="paragraph" w:customStyle="1" w:styleId="F0FE787323D643E481D4BF89D7BDF6FC">
    <w:name w:val="F0FE787323D643E481D4BF89D7BDF6FC"/>
    <w:rsid w:val="006404E7"/>
  </w:style>
  <w:style w:type="paragraph" w:customStyle="1" w:styleId="5E4D06C3EBE24E09824A2B50DA112FD6">
    <w:name w:val="5E4D06C3EBE24E09824A2B50DA112FD6"/>
    <w:rsid w:val="006404E7"/>
  </w:style>
  <w:style w:type="paragraph" w:customStyle="1" w:styleId="7CAB0960C96C4C36AFB6FCE3AD2D2866">
    <w:name w:val="7CAB0960C96C4C36AFB6FCE3AD2D2866"/>
    <w:rsid w:val="006404E7"/>
  </w:style>
  <w:style w:type="paragraph" w:customStyle="1" w:styleId="B15CA15916D94E37873E75F43D3169C8">
    <w:name w:val="B15CA15916D94E37873E75F43D3169C8"/>
    <w:rsid w:val="006404E7"/>
  </w:style>
  <w:style w:type="paragraph" w:customStyle="1" w:styleId="7BBEDB2627504C2390EC105C68582194">
    <w:name w:val="7BBEDB2627504C2390EC105C68582194"/>
    <w:rsid w:val="006404E7"/>
  </w:style>
  <w:style w:type="paragraph" w:customStyle="1" w:styleId="A2E6DB600F704C00B42D281743E12A6B">
    <w:name w:val="A2E6DB600F704C00B42D281743E12A6B"/>
    <w:rsid w:val="006404E7"/>
  </w:style>
  <w:style w:type="paragraph" w:customStyle="1" w:styleId="6A34E8C4D0DF4645AF769A2544BC1260">
    <w:name w:val="6A34E8C4D0DF4645AF769A2544BC1260"/>
    <w:rsid w:val="006404E7"/>
  </w:style>
  <w:style w:type="paragraph" w:customStyle="1" w:styleId="C11278B5C7A841FA90AF27804DB904CC">
    <w:name w:val="C11278B5C7A841FA90AF27804DB904CC"/>
    <w:rsid w:val="006404E7"/>
  </w:style>
  <w:style w:type="paragraph" w:customStyle="1" w:styleId="757FF7720F814B7885FD0A5042B59E4C">
    <w:name w:val="757FF7720F814B7885FD0A5042B59E4C"/>
    <w:rsid w:val="006404E7"/>
  </w:style>
  <w:style w:type="paragraph" w:customStyle="1" w:styleId="2EE0122DC75A4A328FF6074A8588C410">
    <w:name w:val="2EE0122DC75A4A328FF6074A8588C410"/>
    <w:rsid w:val="006404E7"/>
  </w:style>
  <w:style w:type="paragraph" w:customStyle="1" w:styleId="17D92B59C7AA410A8AB32793DD777BF2">
    <w:name w:val="17D92B59C7AA410A8AB32793DD777BF2"/>
    <w:rsid w:val="006404E7"/>
  </w:style>
  <w:style w:type="paragraph" w:customStyle="1" w:styleId="C77D2BF0994749788A8F2176F900BD35">
    <w:name w:val="C77D2BF0994749788A8F2176F900BD35"/>
    <w:rsid w:val="006404E7"/>
  </w:style>
  <w:style w:type="paragraph" w:customStyle="1" w:styleId="3F8BF5719124424EB759977F6C016567">
    <w:name w:val="3F8BF5719124424EB759977F6C016567"/>
    <w:rsid w:val="006404E7"/>
  </w:style>
  <w:style w:type="paragraph" w:customStyle="1" w:styleId="8F265E28112E4915B1EBAD0B5E2CDAD9">
    <w:name w:val="8F265E28112E4915B1EBAD0B5E2CDAD9"/>
    <w:rsid w:val="006404E7"/>
  </w:style>
  <w:style w:type="paragraph" w:customStyle="1" w:styleId="2AB2D2C8267649639AFA332824A48A93">
    <w:name w:val="2AB2D2C8267649639AFA332824A48A93"/>
    <w:rsid w:val="006404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A9148067-CE81-4D55-888B-CBF17D2B6BAF}">
  <ds:schemaRefs>
    <ds:schemaRef ds:uri="http://schemas.openxmlformats.org/officeDocument/2006/bibliography"/>
  </ds:schemaRefs>
</ds:datastoreItem>
</file>

<file path=customXml/itemProps3.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844</Words>
  <Characters>481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645</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8T19:13:00Z</dcterms:created>
  <dcterms:modified xsi:type="dcterms:W3CDTF">2020-08-14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